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3F6DD" w14:textId="02D4FE1C" w:rsidR="001F4061" w:rsidRPr="00D9131A" w:rsidRDefault="00E80837" w:rsidP="00E80837">
      <w:pPr>
        <w:pStyle w:val="Heading1"/>
        <w:tabs>
          <w:tab w:val="left" w:pos="907"/>
          <w:tab w:val="center" w:pos="5233"/>
        </w:tabs>
        <w:spacing w:before="0"/>
        <w:rPr>
          <w:rFonts w:ascii="Arial Narrow" w:hAnsi="Arial Narrow" w:cs="Times New Roman"/>
          <w:b/>
          <w:color w:val="auto"/>
          <w:sz w:val="28"/>
          <w:szCs w:val="28"/>
        </w:rPr>
      </w:pPr>
      <w:r>
        <w:rPr>
          <w:rFonts w:ascii="Arial Narrow" w:hAnsi="Arial Narrow" w:cs="Times New Roman"/>
          <w:b/>
          <w:color w:val="auto"/>
          <w:sz w:val="28"/>
          <w:szCs w:val="28"/>
        </w:rPr>
        <w:tab/>
      </w:r>
      <w:r>
        <w:rPr>
          <w:rFonts w:ascii="Arial Narrow" w:hAnsi="Arial Narrow" w:cs="Times New Roman"/>
          <w:b/>
          <w:color w:val="auto"/>
          <w:sz w:val="28"/>
          <w:szCs w:val="28"/>
        </w:rPr>
        <w:tab/>
      </w:r>
      <w:r w:rsidR="000C4F6F" w:rsidRPr="00D9131A">
        <w:rPr>
          <w:rFonts w:ascii="Arial Narrow" w:hAnsi="Arial Narrow" w:cs="Times New Roman"/>
          <w:b/>
          <w:color w:val="auto"/>
          <w:sz w:val="28"/>
          <w:szCs w:val="28"/>
        </w:rPr>
        <w:t xml:space="preserve">CANDIDATURE CONFIRMATION </w:t>
      </w:r>
      <w:r w:rsidR="00201D24" w:rsidRPr="00D9131A">
        <w:rPr>
          <w:rFonts w:ascii="Arial Narrow" w:hAnsi="Arial Narrow" w:cs="Times New Roman"/>
          <w:b/>
          <w:color w:val="auto"/>
          <w:sz w:val="28"/>
          <w:szCs w:val="28"/>
        </w:rPr>
        <w:t xml:space="preserve">ASSESSMENT </w:t>
      </w:r>
      <w:r w:rsidR="000C4F6F" w:rsidRPr="00D9131A">
        <w:rPr>
          <w:rFonts w:ascii="Arial Narrow" w:hAnsi="Arial Narrow" w:cs="Times New Roman"/>
          <w:b/>
          <w:color w:val="auto"/>
          <w:sz w:val="28"/>
          <w:szCs w:val="28"/>
        </w:rPr>
        <w:t>FORM</w:t>
      </w:r>
    </w:p>
    <w:p w14:paraId="4BC24F88" w14:textId="332C42FA" w:rsidR="001F4061" w:rsidRPr="00D9131A" w:rsidRDefault="00F83327" w:rsidP="001F4061">
      <w:pPr>
        <w:jc w:val="center"/>
        <w:rPr>
          <w:rFonts w:ascii="Arial Narrow" w:hAnsi="Arial Narrow" w:cs="Times New Roman"/>
          <w:b/>
          <w:sz w:val="28"/>
          <w:szCs w:val="28"/>
        </w:rPr>
      </w:pPr>
      <w:r w:rsidRPr="00D9131A">
        <w:rPr>
          <w:rFonts w:ascii="Arial Narrow" w:hAnsi="Arial Narrow" w:cs="Times New Roman"/>
          <w:b/>
          <w:sz w:val="28"/>
          <w:szCs w:val="28"/>
        </w:rPr>
        <w:t xml:space="preserve">Doctor </w:t>
      </w:r>
      <w:r w:rsidR="0097434C" w:rsidRPr="00D9131A">
        <w:rPr>
          <w:rFonts w:ascii="Arial Narrow" w:hAnsi="Arial Narrow" w:cs="Times New Roman"/>
          <w:b/>
          <w:sz w:val="28"/>
          <w:szCs w:val="28"/>
        </w:rPr>
        <w:t>o</w:t>
      </w:r>
      <w:r w:rsidRPr="00D9131A">
        <w:rPr>
          <w:rFonts w:ascii="Arial Narrow" w:hAnsi="Arial Narrow" w:cs="Times New Roman"/>
          <w:b/>
          <w:sz w:val="28"/>
          <w:szCs w:val="28"/>
        </w:rPr>
        <w:t xml:space="preserve">f Philosophy </w:t>
      </w:r>
      <w:r w:rsidR="00D563BD" w:rsidRPr="00D9131A">
        <w:rPr>
          <w:rFonts w:ascii="Arial Narrow" w:hAnsi="Arial Narrow" w:cs="Times New Roman"/>
          <w:b/>
          <w:sz w:val="28"/>
          <w:szCs w:val="28"/>
        </w:rPr>
        <w:t>/ Masters by Research</w:t>
      </w:r>
    </w:p>
    <w:p w14:paraId="7871E6AD" w14:textId="7A1CDE8F" w:rsidR="00705637" w:rsidRPr="00803497" w:rsidRDefault="000C4F6F" w:rsidP="000548B0">
      <w:pPr>
        <w:pStyle w:val="Heading1"/>
        <w:shd w:val="clear" w:color="auto" w:fill="002060"/>
        <w:ind w:left="284"/>
        <w:jc w:val="both"/>
        <w:rPr>
          <w:rFonts w:ascii="Arial Narrow" w:hAnsi="Arial Narrow" w:cs="Arial"/>
          <w:b/>
          <w:color w:val="auto"/>
          <w:sz w:val="22"/>
          <w:szCs w:val="22"/>
        </w:rPr>
      </w:pPr>
      <w:r w:rsidRPr="00803497">
        <w:rPr>
          <w:rFonts w:ascii="Arial Narrow" w:hAnsi="Arial Narrow" w:cs="Arial"/>
          <w:b/>
          <w:color w:val="auto"/>
          <w:sz w:val="22"/>
          <w:szCs w:val="22"/>
        </w:rPr>
        <w:t>INSTRUCTIONS</w:t>
      </w:r>
    </w:p>
    <w:p w14:paraId="44AB659F" w14:textId="3BC99A68" w:rsidR="001F4061" w:rsidRPr="00803497" w:rsidRDefault="001F4061" w:rsidP="009629FC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="Arial Narrow" w:hAnsi="Arial Narrow" w:cs="Arial"/>
          <w:color w:val="auto"/>
          <w:sz w:val="22"/>
          <w:szCs w:val="22"/>
        </w:rPr>
      </w:pPr>
      <w:r w:rsidRPr="00803497">
        <w:rPr>
          <w:rFonts w:ascii="Arial Narrow" w:hAnsi="Arial Narrow" w:cs="Arial"/>
          <w:color w:val="auto"/>
          <w:sz w:val="22"/>
          <w:szCs w:val="22"/>
        </w:rPr>
        <w:t xml:space="preserve">This form </w:t>
      </w:r>
      <w:r w:rsidR="00AC21DF" w:rsidRPr="00803497">
        <w:rPr>
          <w:rFonts w:ascii="Arial Narrow" w:hAnsi="Arial Narrow" w:cs="Arial"/>
          <w:color w:val="auto"/>
          <w:sz w:val="22"/>
          <w:szCs w:val="22"/>
        </w:rPr>
        <w:t>is to</w:t>
      </w:r>
      <w:r w:rsidRPr="00803497">
        <w:rPr>
          <w:rFonts w:ascii="Arial Narrow" w:hAnsi="Arial Narrow" w:cs="Arial"/>
          <w:color w:val="auto"/>
          <w:sz w:val="22"/>
          <w:szCs w:val="22"/>
        </w:rPr>
        <w:t xml:space="preserve"> </w:t>
      </w:r>
      <w:proofErr w:type="gramStart"/>
      <w:r w:rsidRPr="00803497">
        <w:rPr>
          <w:rFonts w:ascii="Arial Narrow" w:hAnsi="Arial Narrow" w:cs="Arial"/>
          <w:color w:val="auto"/>
          <w:sz w:val="22"/>
          <w:szCs w:val="22"/>
        </w:rPr>
        <w:t>be used</w:t>
      </w:r>
      <w:proofErr w:type="gramEnd"/>
      <w:r w:rsidRPr="00803497">
        <w:rPr>
          <w:rFonts w:ascii="Arial Narrow" w:hAnsi="Arial Narrow" w:cs="Arial"/>
          <w:color w:val="auto"/>
          <w:sz w:val="22"/>
          <w:szCs w:val="22"/>
        </w:rPr>
        <w:t xml:space="preserve"> by the panel of four members, including one external who will </w:t>
      </w:r>
      <w:r w:rsidR="00916FED" w:rsidRPr="00803497">
        <w:rPr>
          <w:rFonts w:ascii="Arial Narrow" w:hAnsi="Arial Narrow" w:cs="Arial"/>
          <w:color w:val="auto"/>
          <w:sz w:val="22"/>
          <w:szCs w:val="22"/>
        </w:rPr>
        <w:t xml:space="preserve">all </w:t>
      </w:r>
      <w:r w:rsidRPr="00803497">
        <w:rPr>
          <w:rFonts w:ascii="Arial Narrow" w:hAnsi="Arial Narrow" w:cs="Arial"/>
          <w:color w:val="auto"/>
          <w:sz w:val="22"/>
          <w:szCs w:val="22"/>
        </w:rPr>
        <w:t>be independent of the supervisory team.</w:t>
      </w:r>
    </w:p>
    <w:p w14:paraId="7E665874" w14:textId="614231EB" w:rsidR="001F4061" w:rsidRPr="00803497" w:rsidRDefault="001F4061" w:rsidP="009629FC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="Arial Narrow" w:hAnsi="Arial Narrow" w:cs="Arial"/>
          <w:color w:val="auto"/>
          <w:sz w:val="22"/>
          <w:szCs w:val="22"/>
        </w:rPr>
      </w:pPr>
      <w:r w:rsidRPr="00803497">
        <w:rPr>
          <w:rFonts w:ascii="Arial Narrow" w:hAnsi="Arial Narrow" w:cs="Arial"/>
          <w:color w:val="auto"/>
          <w:sz w:val="22"/>
          <w:szCs w:val="22"/>
        </w:rPr>
        <w:t xml:space="preserve">Supervisors and College ADR will nominate panel members to the </w:t>
      </w:r>
      <w:r w:rsidR="00533FDA" w:rsidRPr="00803497">
        <w:rPr>
          <w:rFonts w:ascii="Arial Narrow" w:hAnsi="Arial Narrow" w:cs="Arial"/>
          <w:color w:val="auto"/>
          <w:sz w:val="22"/>
          <w:szCs w:val="22"/>
        </w:rPr>
        <w:t>OPVCR</w:t>
      </w:r>
      <w:r w:rsidR="00AC21DF" w:rsidRPr="00803497">
        <w:rPr>
          <w:rFonts w:ascii="Arial Narrow" w:hAnsi="Arial Narrow" w:cs="Arial"/>
          <w:color w:val="auto"/>
          <w:sz w:val="22"/>
          <w:szCs w:val="22"/>
        </w:rPr>
        <w:t>,</w:t>
      </w:r>
      <w:r w:rsidR="00533FDA" w:rsidRPr="00803497">
        <w:rPr>
          <w:rFonts w:ascii="Arial Narrow" w:hAnsi="Arial Narrow" w:cs="Arial"/>
          <w:color w:val="auto"/>
          <w:sz w:val="22"/>
          <w:szCs w:val="22"/>
        </w:rPr>
        <w:t xml:space="preserve"> who will then obtain </w:t>
      </w:r>
      <w:r w:rsidRPr="00803497">
        <w:rPr>
          <w:rFonts w:ascii="Arial Narrow" w:hAnsi="Arial Narrow" w:cs="Arial"/>
          <w:color w:val="auto"/>
          <w:sz w:val="22"/>
          <w:szCs w:val="22"/>
        </w:rPr>
        <w:t xml:space="preserve">HDRC </w:t>
      </w:r>
      <w:r w:rsidR="00B369DC" w:rsidRPr="00803497">
        <w:rPr>
          <w:rFonts w:ascii="Arial Narrow" w:hAnsi="Arial Narrow" w:cs="Arial"/>
          <w:color w:val="auto"/>
          <w:sz w:val="22"/>
          <w:szCs w:val="22"/>
        </w:rPr>
        <w:t>approval for</w:t>
      </w:r>
      <w:r w:rsidR="00533FDA" w:rsidRPr="00803497">
        <w:rPr>
          <w:rFonts w:ascii="Arial Narrow" w:hAnsi="Arial Narrow" w:cs="Arial"/>
          <w:color w:val="auto"/>
          <w:sz w:val="22"/>
          <w:szCs w:val="22"/>
        </w:rPr>
        <w:t xml:space="preserve"> the panel membership</w:t>
      </w:r>
      <w:r w:rsidRPr="00803497">
        <w:rPr>
          <w:rFonts w:ascii="Arial Narrow" w:hAnsi="Arial Narrow" w:cs="Arial"/>
          <w:color w:val="auto"/>
          <w:sz w:val="22"/>
          <w:szCs w:val="22"/>
        </w:rPr>
        <w:t>.</w:t>
      </w:r>
    </w:p>
    <w:p w14:paraId="375C5639" w14:textId="73312109" w:rsidR="001F4061" w:rsidRPr="00803497" w:rsidRDefault="00533FDA" w:rsidP="009629FC">
      <w:pPr>
        <w:pStyle w:val="ListParagraph"/>
        <w:numPr>
          <w:ilvl w:val="0"/>
          <w:numId w:val="17"/>
        </w:numPr>
        <w:pBdr>
          <w:bottom w:val="single" w:sz="12" w:space="1" w:color="auto"/>
        </w:pBdr>
        <w:jc w:val="both"/>
        <w:rPr>
          <w:rFonts w:ascii="Arial Narrow" w:hAnsi="Arial Narrow" w:cs="Arial"/>
        </w:rPr>
      </w:pPr>
      <w:r w:rsidRPr="00803497">
        <w:rPr>
          <w:rFonts w:ascii="Arial Narrow" w:hAnsi="Arial Narrow" w:cs="Arial"/>
        </w:rPr>
        <w:t>Candidatur</w:t>
      </w:r>
      <w:r w:rsidR="003D00F0" w:rsidRPr="00803497">
        <w:rPr>
          <w:rFonts w:ascii="Arial Narrow" w:hAnsi="Arial Narrow" w:cs="Arial"/>
        </w:rPr>
        <w:t xml:space="preserve">e Confirmation conforms to the </w:t>
      </w:r>
      <w:r w:rsidRPr="00803497">
        <w:rPr>
          <w:rFonts w:ascii="Arial Narrow" w:hAnsi="Arial Narrow" w:cs="Arial"/>
        </w:rPr>
        <w:t>FNU</w:t>
      </w:r>
      <w:r w:rsidR="001F4061" w:rsidRPr="00803497">
        <w:rPr>
          <w:rFonts w:ascii="Arial Narrow" w:hAnsi="Arial Narrow" w:cs="Arial"/>
        </w:rPr>
        <w:t xml:space="preserve"> Higher Degree by Research Policy and </w:t>
      </w:r>
      <w:r w:rsidR="00690F98" w:rsidRPr="00803497">
        <w:rPr>
          <w:rFonts w:ascii="Arial Narrow" w:hAnsi="Arial Narrow" w:cs="Arial"/>
        </w:rPr>
        <w:t>P</w:t>
      </w:r>
      <w:r w:rsidR="001F4061" w:rsidRPr="00803497">
        <w:rPr>
          <w:rFonts w:ascii="Arial Narrow" w:hAnsi="Arial Narrow" w:cs="Arial"/>
        </w:rPr>
        <w:t>rocedures.</w:t>
      </w:r>
    </w:p>
    <w:p w14:paraId="6C649AC0" w14:textId="6C478459" w:rsidR="00916FED" w:rsidRPr="00803497" w:rsidRDefault="00916FED" w:rsidP="009629FC">
      <w:pPr>
        <w:pStyle w:val="ListParagraph"/>
        <w:numPr>
          <w:ilvl w:val="0"/>
          <w:numId w:val="17"/>
        </w:numPr>
        <w:pBdr>
          <w:bottom w:val="single" w:sz="12" w:space="1" w:color="auto"/>
        </w:pBdr>
        <w:jc w:val="both"/>
        <w:rPr>
          <w:rFonts w:ascii="Arial Narrow" w:hAnsi="Arial Narrow" w:cs="Arial"/>
        </w:rPr>
      </w:pPr>
      <w:r w:rsidRPr="00803497">
        <w:rPr>
          <w:rFonts w:ascii="Arial Narrow" w:hAnsi="Arial Narrow" w:cs="Arial"/>
        </w:rPr>
        <w:t>Candidature</w:t>
      </w:r>
      <w:r w:rsidR="003D00F0" w:rsidRPr="00803497">
        <w:rPr>
          <w:rFonts w:ascii="Arial Narrow" w:hAnsi="Arial Narrow" w:cs="Arial"/>
        </w:rPr>
        <w:t xml:space="preserve"> Confirmation</w:t>
      </w:r>
      <w:r w:rsidRPr="00803497">
        <w:rPr>
          <w:rFonts w:ascii="Arial Narrow" w:hAnsi="Arial Narrow" w:cs="Arial"/>
        </w:rPr>
        <w:t xml:space="preserve"> report submitted by the candidate to the panel must not exceed 6,000 words. </w:t>
      </w:r>
    </w:p>
    <w:p w14:paraId="6A91B3FB" w14:textId="44CE0ADE" w:rsidR="00916FED" w:rsidRPr="00803497" w:rsidRDefault="00916FED" w:rsidP="009629FC">
      <w:pPr>
        <w:pStyle w:val="ListParagraph"/>
        <w:numPr>
          <w:ilvl w:val="0"/>
          <w:numId w:val="17"/>
        </w:numPr>
        <w:pBdr>
          <w:bottom w:val="single" w:sz="12" w:space="1" w:color="auto"/>
        </w:pBdr>
        <w:jc w:val="both"/>
        <w:rPr>
          <w:rFonts w:ascii="Arial Narrow" w:hAnsi="Arial Narrow" w:cs="Arial"/>
        </w:rPr>
      </w:pPr>
      <w:r w:rsidRPr="00803497">
        <w:rPr>
          <w:rFonts w:ascii="Arial Narrow" w:hAnsi="Arial Narrow" w:cs="Arial"/>
        </w:rPr>
        <w:t>In addition, c</w:t>
      </w:r>
      <w:r w:rsidR="00997B92" w:rsidRPr="00803497">
        <w:rPr>
          <w:rFonts w:ascii="Arial Narrow" w:hAnsi="Arial Narrow" w:cs="Arial"/>
        </w:rPr>
        <w:t xml:space="preserve">andidates </w:t>
      </w:r>
      <w:r w:rsidRPr="00803497">
        <w:rPr>
          <w:rFonts w:ascii="Arial Narrow" w:hAnsi="Arial Narrow" w:cs="Arial"/>
        </w:rPr>
        <w:t>are required to</w:t>
      </w:r>
      <w:r w:rsidR="00997B92" w:rsidRPr="00803497">
        <w:rPr>
          <w:rFonts w:ascii="Arial Narrow" w:hAnsi="Arial Narrow" w:cs="Arial"/>
        </w:rPr>
        <w:t xml:space="preserve"> attach their proposal,</w:t>
      </w:r>
      <w:r w:rsidR="00533FDA" w:rsidRPr="00803497">
        <w:rPr>
          <w:rFonts w:ascii="Arial Narrow" w:hAnsi="Arial Narrow" w:cs="Arial"/>
        </w:rPr>
        <w:t xml:space="preserve"> draft chapters</w:t>
      </w:r>
      <w:r w:rsidR="003D00F0" w:rsidRPr="00803497">
        <w:rPr>
          <w:rFonts w:ascii="Arial Narrow" w:hAnsi="Arial Narrow" w:cs="Arial"/>
        </w:rPr>
        <w:t xml:space="preserve"> (if any),</w:t>
      </w:r>
      <w:r w:rsidR="00533FDA" w:rsidRPr="00803497">
        <w:rPr>
          <w:rFonts w:ascii="Arial Narrow" w:hAnsi="Arial Narrow" w:cs="Arial"/>
        </w:rPr>
        <w:t xml:space="preserve"> </w:t>
      </w:r>
      <w:r w:rsidR="00997B92" w:rsidRPr="00803497">
        <w:rPr>
          <w:rFonts w:ascii="Arial Narrow" w:hAnsi="Arial Narrow" w:cs="Arial"/>
        </w:rPr>
        <w:t>and any</w:t>
      </w:r>
      <w:r w:rsidR="00537561" w:rsidRPr="00803497">
        <w:rPr>
          <w:rFonts w:ascii="Arial Narrow" w:hAnsi="Arial Narrow" w:cs="Arial"/>
        </w:rPr>
        <w:t xml:space="preserve"> </w:t>
      </w:r>
      <w:r w:rsidR="00997B92" w:rsidRPr="00803497">
        <w:rPr>
          <w:rFonts w:ascii="Arial Narrow" w:hAnsi="Arial Narrow" w:cs="Arial"/>
        </w:rPr>
        <w:t>other material</w:t>
      </w:r>
      <w:r w:rsidR="00533FDA" w:rsidRPr="00803497">
        <w:rPr>
          <w:rFonts w:ascii="Arial Narrow" w:hAnsi="Arial Narrow" w:cs="Arial"/>
        </w:rPr>
        <w:t xml:space="preserve"> relevant to the study outcomes.</w:t>
      </w:r>
    </w:p>
    <w:p w14:paraId="458AF2FD" w14:textId="5DB856D9" w:rsidR="001F4061" w:rsidRPr="00803497" w:rsidRDefault="001F4061" w:rsidP="001F4061">
      <w:pPr>
        <w:pBdr>
          <w:bottom w:val="single" w:sz="12" w:space="1" w:color="auto"/>
        </w:pBdr>
        <w:ind w:left="360"/>
        <w:rPr>
          <w:rFonts w:ascii="Arial Narrow" w:hAnsi="Arial Narrow" w:cs="Arial"/>
        </w:rPr>
      </w:pPr>
    </w:p>
    <w:p w14:paraId="7E98AC8C" w14:textId="2A006DE4" w:rsidR="001F4061" w:rsidRPr="00803497" w:rsidRDefault="001F4061" w:rsidP="00803497">
      <w:pPr>
        <w:shd w:val="clear" w:color="auto" w:fill="002060"/>
        <w:ind w:left="284"/>
        <w:rPr>
          <w:rFonts w:ascii="Arial Narrow" w:hAnsi="Arial Narrow" w:cs="Arial"/>
        </w:rPr>
      </w:pPr>
      <w:r w:rsidRPr="00803497">
        <w:rPr>
          <w:rFonts w:ascii="Arial Narrow" w:hAnsi="Arial Narrow" w:cs="Arial"/>
          <w:b/>
        </w:rPr>
        <w:t>D</w:t>
      </w:r>
      <w:r w:rsidR="00803497" w:rsidRPr="00803497">
        <w:rPr>
          <w:rFonts w:ascii="Arial Narrow" w:hAnsi="Arial Narrow" w:cs="Arial"/>
          <w:b/>
        </w:rPr>
        <w:t>ETAILS</w:t>
      </w:r>
    </w:p>
    <w:p w14:paraId="3DF8FCAC" w14:textId="3E01F264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HDR Candidates Name</w:t>
      </w:r>
      <w:r w:rsidRPr="00803497">
        <w:rPr>
          <w:rFonts w:ascii="Arial Narrow" w:hAnsi="Arial Narrow" w:cs="Arial"/>
          <w:lang w:val="en-AU"/>
        </w:rPr>
        <w:t>:</w:t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 xml:space="preserve"> 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9D0DF0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</w:t>
      </w:r>
    </w:p>
    <w:p w14:paraId="1402213D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30C1D0F7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167A693A" w14:textId="67BF0870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Student ID No</w:t>
      </w:r>
      <w:r w:rsidRPr="00803497">
        <w:rPr>
          <w:rFonts w:ascii="Arial Narrow" w:hAnsi="Arial Narrow" w:cs="Arial"/>
          <w:lang w:val="en-AU"/>
        </w:rPr>
        <w:t>:</w:t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 xml:space="preserve"> 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  <w:t>______________________________________________</w:t>
      </w:r>
    </w:p>
    <w:p w14:paraId="71239336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7CD360D8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543743C4" w14:textId="058C3831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proofErr w:type="gramStart"/>
      <w:r w:rsidRPr="00803497">
        <w:rPr>
          <w:rFonts w:ascii="Arial Narrow" w:hAnsi="Arial Narrow" w:cs="Arial"/>
          <w:b/>
          <w:lang w:val="en-AU"/>
        </w:rPr>
        <w:t>Program</w:t>
      </w:r>
      <w:r w:rsidR="00B369DC" w:rsidRPr="00803497">
        <w:rPr>
          <w:rFonts w:ascii="Arial Narrow" w:hAnsi="Arial Narrow" w:cs="Arial"/>
          <w:b/>
          <w:lang w:val="en-AU"/>
        </w:rPr>
        <w:t>me</w:t>
      </w:r>
      <w:r w:rsidRPr="00803497">
        <w:rPr>
          <w:rFonts w:ascii="Arial Narrow" w:hAnsi="Arial Narrow" w:cs="Arial"/>
          <w:lang w:val="en-AU"/>
        </w:rPr>
        <w:t>:</w:t>
      </w:r>
      <w:proofErr w:type="gramEnd"/>
      <w:r w:rsidRPr="00803497">
        <w:rPr>
          <w:rFonts w:ascii="Arial Narrow" w:hAnsi="Arial Narrow" w:cs="Arial"/>
          <w:lang w:val="en-AU"/>
        </w:rPr>
        <w:t xml:space="preserve">  </w:t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 xml:space="preserve">  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sdt>
        <w:sdtPr>
          <w:rPr>
            <w:rFonts w:ascii="Arial Narrow" w:eastAsia="MS Gothic" w:hAnsi="Arial Narrow" w:cs="Arial"/>
          </w:rPr>
          <w:id w:val="721796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Pr="00803497">
        <w:rPr>
          <w:rFonts w:ascii="Arial Narrow" w:hAnsi="Arial Narrow" w:cs="Arial"/>
          <w:lang w:val="en-AU"/>
        </w:rPr>
        <w:t xml:space="preserve"> Doctor of Philosophy</w:t>
      </w:r>
      <w:r w:rsidR="007C4C3D" w:rsidRPr="00803497">
        <w:rPr>
          <w:rFonts w:ascii="Arial Narrow" w:hAnsi="Arial Narrow" w:cs="Arial"/>
          <w:lang w:val="en-AU"/>
        </w:rPr>
        <w:tab/>
      </w:r>
      <w:sdt>
        <w:sdtPr>
          <w:rPr>
            <w:rFonts w:ascii="Arial Narrow" w:eastAsia="MS Gothic" w:hAnsi="Arial Narrow" w:cs="Arial"/>
          </w:rPr>
          <w:id w:val="11948131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Pr="00803497">
        <w:rPr>
          <w:rFonts w:ascii="Arial Narrow" w:hAnsi="Arial Narrow" w:cs="Arial"/>
          <w:lang w:val="en-AU"/>
        </w:rPr>
        <w:t xml:space="preserve"> Masters by Research</w:t>
      </w:r>
      <w:r w:rsidRPr="00803497">
        <w:rPr>
          <w:rFonts w:ascii="Arial Narrow" w:hAnsi="Arial Narrow" w:cs="Arial"/>
          <w:lang w:val="en-AU"/>
        </w:rPr>
        <w:tab/>
      </w:r>
    </w:p>
    <w:p w14:paraId="672F956F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2784BE5C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2A878CA4" w14:textId="5875DB0C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Mode of Study</w:t>
      </w:r>
      <w:r w:rsidRPr="00803497">
        <w:rPr>
          <w:rFonts w:ascii="Arial Narrow" w:hAnsi="Arial Narrow" w:cs="Arial"/>
          <w:lang w:val="en-AU"/>
        </w:rPr>
        <w:t xml:space="preserve">: </w:t>
      </w:r>
      <w:r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Fonts w:ascii="Arial Narrow" w:hAnsi="Arial Narrow" w:cs="Arial"/>
          <w:lang w:val="en-AU"/>
        </w:rPr>
        <w:tab/>
      </w:r>
      <w:sdt>
        <w:sdtPr>
          <w:rPr>
            <w:rFonts w:ascii="Arial Narrow" w:eastAsia="MS Gothic" w:hAnsi="Arial Narrow" w:cs="Arial"/>
          </w:rPr>
          <w:id w:val="1407263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Pr="00803497">
        <w:rPr>
          <w:rFonts w:ascii="Arial Narrow" w:hAnsi="Arial Narrow" w:cs="Arial"/>
          <w:lang w:val="en-AU"/>
        </w:rPr>
        <w:t xml:space="preserve"> Part-time    </w:t>
      </w:r>
      <w:r w:rsidR="007C4C3D"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Fonts w:ascii="Arial Narrow" w:hAnsi="Arial Narrow" w:cs="Arial"/>
          <w:lang w:val="en-AU"/>
        </w:rPr>
        <w:tab/>
      </w:r>
      <w:sdt>
        <w:sdtPr>
          <w:rPr>
            <w:rFonts w:ascii="Arial Narrow" w:eastAsia="MS Gothic" w:hAnsi="Arial Narrow" w:cs="Arial"/>
          </w:rPr>
          <w:id w:val="35861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Pr="00803497">
        <w:rPr>
          <w:rFonts w:ascii="Arial Narrow" w:hAnsi="Arial Narrow" w:cs="Arial"/>
          <w:lang w:val="en-AU"/>
        </w:rPr>
        <w:t xml:space="preserve"> Full-time</w:t>
      </w:r>
    </w:p>
    <w:p w14:paraId="2D2B326A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6D39E73E" w14:textId="36B6E995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61693473" w14:textId="29138C24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College</w:t>
      </w:r>
      <w:r w:rsidRPr="00803497">
        <w:rPr>
          <w:rFonts w:ascii="Arial Narrow" w:hAnsi="Arial Narrow" w:cs="Arial"/>
          <w:lang w:val="en-AU"/>
        </w:rPr>
        <w:t xml:space="preserve">: </w:t>
      </w:r>
      <w:r w:rsidRPr="00803497">
        <w:rPr>
          <w:rFonts w:ascii="Arial Narrow" w:hAnsi="Arial Narrow" w:cs="Arial"/>
          <w:b/>
        </w:rPr>
        <w:t xml:space="preserve"> </w:t>
      </w:r>
      <w:r w:rsidR="007C4C3D" w:rsidRPr="00803497">
        <w:rPr>
          <w:rFonts w:ascii="Arial Narrow" w:hAnsi="Arial Narrow" w:cs="Arial"/>
          <w:b/>
        </w:rPr>
        <w:tab/>
      </w:r>
      <w:r w:rsidR="007C4C3D" w:rsidRPr="00803497">
        <w:rPr>
          <w:rFonts w:ascii="Arial Narrow" w:hAnsi="Arial Narrow" w:cs="Arial"/>
          <w:b/>
        </w:rPr>
        <w:tab/>
      </w:r>
      <w:r w:rsidR="007C4C3D" w:rsidRPr="00803497">
        <w:rPr>
          <w:rFonts w:ascii="Arial Narrow" w:hAnsi="Arial Narrow" w:cs="Arial"/>
          <w:b/>
        </w:rPr>
        <w:tab/>
      </w:r>
      <w:r w:rsidR="00D9131A" w:rsidRPr="00803497">
        <w:rPr>
          <w:rFonts w:ascii="Arial Narrow" w:hAnsi="Arial Narrow" w:cs="Arial"/>
          <w:b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1C0E1498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6338C583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13FE1892" w14:textId="6DF40E8B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Senior Supervisor</w:t>
      </w:r>
      <w:r w:rsidRPr="00803497">
        <w:rPr>
          <w:rFonts w:ascii="Arial Narrow" w:hAnsi="Arial Narrow" w:cs="Arial"/>
          <w:lang w:val="en-AU"/>
        </w:rPr>
        <w:t xml:space="preserve">: </w:t>
      </w:r>
      <w:r w:rsidR="007C4C3D" w:rsidRPr="00803497">
        <w:rPr>
          <w:rFonts w:ascii="Arial Narrow" w:hAnsi="Arial Narrow" w:cs="Arial"/>
          <w:lang w:val="en-AU"/>
        </w:rPr>
        <w:tab/>
      </w:r>
      <w:r w:rsidR="00D9131A"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160154AF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4C1A8787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30CE2A99" w14:textId="6EE94FEE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Co-Supervisor</w:t>
      </w:r>
      <w:r w:rsidRPr="00803497">
        <w:rPr>
          <w:rFonts w:ascii="Arial Narrow" w:hAnsi="Arial Narrow" w:cs="Arial"/>
          <w:lang w:val="en-AU"/>
        </w:rPr>
        <w:t xml:space="preserve"> (if applicable): </w:t>
      </w:r>
      <w:r w:rsidR="00D9131A"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</w:t>
      </w:r>
      <w:r w:rsidR="00D9131A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</w:t>
      </w:r>
    </w:p>
    <w:p w14:paraId="70450047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222895B0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0A033803" w14:textId="6D877D35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Secondary Supervisor</w:t>
      </w:r>
      <w:r w:rsidR="007C4C3D" w:rsidRPr="00803497">
        <w:rPr>
          <w:rFonts w:ascii="Arial Narrow" w:hAnsi="Arial Narrow" w:cs="Arial"/>
          <w:lang w:val="en-AU"/>
        </w:rPr>
        <w:t>: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 xml:space="preserve"> 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D9131A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388891F9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6A54D0DA" w14:textId="77777777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</w:p>
    <w:p w14:paraId="52DD1B67" w14:textId="01DB5BE2" w:rsidR="000548B0" w:rsidRPr="00803497" w:rsidRDefault="000548B0" w:rsidP="000548B0">
      <w:pPr>
        <w:spacing w:after="0" w:line="240" w:lineRule="auto"/>
        <w:ind w:left="426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Advisor</w:t>
      </w:r>
      <w:r w:rsidRPr="00803497">
        <w:rPr>
          <w:rFonts w:ascii="Arial Narrow" w:hAnsi="Arial Narrow" w:cs="Arial"/>
          <w:lang w:val="en-AU"/>
        </w:rPr>
        <w:t xml:space="preserve"> (if applicable):</w:t>
      </w:r>
      <w:r w:rsidR="007C4C3D" w:rsidRPr="00803497">
        <w:rPr>
          <w:rFonts w:ascii="Arial Narrow" w:hAnsi="Arial Narrow" w:cs="Arial"/>
          <w:lang w:val="en-AU"/>
        </w:rPr>
        <w:tab/>
      </w:r>
      <w:r w:rsidR="00D9131A" w:rsidRPr="00803497">
        <w:rPr>
          <w:rFonts w:ascii="Arial Narrow" w:hAnsi="Arial Narrow" w:cs="Arial"/>
          <w:lang w:val="en-AU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077120F4" w14:textId="77777777" w:rsidR="000548B0" w:rsidRPr="00803497" w:rsidRDefault="000548B0" w:rsidP="000548B0">
      <w:pPr>
        <w:spacing w:after="0" w:line="240" w:lineRule="auto"/>
        <w:ind w:left="720"/>
        <w:rPr>
          <w:rFonts w:ascii="Arial Narrow" w:hAnsi="Arial Narrow" w:cs="Arial"/>
          <w:b/>
          <w:lang w:val="en-AU"/>
        </w:rPr>
      </w:pPr>
    </w:p>
    <w:p w14:paraId="1A09DEA6" w14:textId="77777777" w:rsidR="000548B0" w:rsidRPr="00803497" w:rsidRDefault="000548B0" w:rsidP="000548B0">
      <w:pPr>
        <w:spacing w:after="0" w:line="240" w:lineRule="auto"/>
        <w:ind w:left="720"/>
        <w:rPr>
          <w:rFonts w:ascii="Arial Narrow" w:hAnsi="Arial Narrow" w:cs="Arial"/>
          <w:b/>
          <w:lang w:val="en-AU"/>
        </w:rPr>
      </w:pPr>
    </w:p>
    <w:p w14:paraId="07AF4E04" w14:textId="34F341D2" w:rsidR="000548B0" w:rsidRPr="00803497" w:rsidRDefault="000548B0" w:rsidP="000548B0">
      <w:pPr>
        <w:spacing w:after="0" w:line="240" w:lineRule="auto"/>
        <w:rPr>
          <w:rStyle w:val="Strong"/>
          <w:rFonts w:ascii="Arial Narrow" w:hAnsi="Arial Narrow" w:cs="Arial"/>
          <w:b w:val="0"/>
          <w:color w:val="808080" w:themeColor="background1" w:themeShade="80"/>
        </w:rPr>
      </w:pPr>
      <w:r w:rsidRPr="00803497">
        <w:rPr>
          <w:rFonts w:ascii="Arial Narrow" w:hAnsi="Arial Narrow" w:cs="Arial"/>
          <w:b/>
          <w:lang w:val="en-AU"/>
        </w:rPr>
        <w:t xml:space="preserve">       Thesis </w:t>
      </w:r>
      <w:r w:rsidR="00FF6D06" w:rsidRPr="00803497">
        <w:rPr>
          <w:rFonts w:ascii="Arial Narrow" w:hAnsi="Arial Narrow" w:cs="Arial"/>
          <w:b/>
          <w:lang w:val="en-AU"/>
        </w:rPr>
        <w:t>T</w:t>
      </w:r>
      <w:r w:rsidRPr="00803497">
        <w:rPr>
          <w:rFonts w:ascii="Arial Narrow" w:hAnsi="Arial Narrow" w:cs="Arial"/>
          <w:b/>
          <w:lang w:val="en-AU"/>
        </w:rPr>
        <w:t>itle: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 xml:space="preserve"> </w:t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D9131A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="007C4C3D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02345726" w14:textId="77777777" w:rsidR="00D9131A" w:rsidRPr="00803497" w:rsidRDefault="00D9131A" w:rsidP="000548B0">
      <w:pPr>
        <w:spacing w:after="0" w:line="240" w:lineRule="auto"/>
        <w:rPr>
          <w:rStyle w:val="Strong"/>
          <w:rFonts w:ascii="Arial Narrow" w:hAnsi="Arial Narrow" w:cs="Arial"/>
          <w:b w:val="0"/>
          <w:color w:val="808080" w:themeColor="background1" w:themeShade="80"/>
        </w:rPr>
      </w:pP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ab/>
      </w:r>
    </w:p>
    <w:p w14:paraId="24940FE0" w14:textId="4C555F42" w:rsidR="00D9131A" w:rsidRPr="00803497" w:rsidRDefault="00D9131A" w:rsidP="00D9131A">
      <w:pPr>
        <w:spacing w:after="0" w:line="240" w:lineRule="auto"/>
        <w:ind w:left="3600"/>
        <w:rPr>
          <w:rFonts w:ascii="Arial Narrow" w:hAnsi="Arial Narrow" w:cs="Arial"/>
          <w:lang w:val="en-AU"/>
        </w:rPr>
      </w:pPr>
      <w:r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______</w:t>
      </w:r>
    </w:p>
    <w:p w14:paraId="65D0A254" w14:textId="648109D6" w:rsidR="00916FED" w:rsidRPr="00803497" w:rsidRDefault="00916FED" w:rsidP="00E80837">
      <w:pPr>
        <w:tabs>
          <w:tab w:val="left" w:pos="7265"/>
        </w:tabs>
        <w:rPr>
          <w:rFonts w:ascii="Arial Narrow" w:hAnsi="Arial Narrow" w:cs="Arial"/>
          <w:b/>
          <w:lang w:val="en-AU"/>
        </w:rPr>
      </w:pPr>
    </w:p>
    <w:p w14:paraId="76576523" w14:textId="232967B5" w:rsidR="00740D5B" w:rsidRPr="00803497" w:rsidRDefault="00D9131A" w:rsidP="00D9131A">
      <w:pPr>
        <w:shd w:val="clear" w:color="auto" w:fill="002060"/>
        <w:jc w:val="center"/>
        <w:rPr>
          <w:rFonts w:ascii="Arial Narrow" w:hAnsi="Arial Narrow" w:cs="Arial"/>
          <w:b/>
          <w:lang w:val="en-AU"/>
        </w:rPr>
      </w:pPr>
      <w:r w:rsidRPr="00803497">
        <w:rPr>
          <w:rFonts w:ascii="Arial Narrow" w:hAnsi="Arial Narrow" w:cs="Arial"/>
          <w:b/>
          <w:lang w:val="en-AU"/>
        </w:rPr>
        <w:lastRenderedPageBreak/>
        <w:t>CANDIDATURE CONFIRMATION ASSESSMENT: WRITTEN WORK AND ORAL PRESENTATION ASSESSMENT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122"/>
        <w:gridCol w:w="319"/>
        <w:gridCol w:w="6"/>
        <w:gridCol w:w="1626"/>
        <w:gridCol w:w="120"/>
        <w:gridCol w:w="51"/>
        <w:gridCol w:w="2590"/>
        <w:gridCol w:w="348"/>
        <w:gridCol w:w="75"/>
        <w:gridCol w:w="3233"/>
      </w:tblGrid>
      <w:tr w:rsidR="00201D24" w:rsidRPr="00803497" w14:paraId="407DB943" w14:textId="77777777" w:rsidTr="00201D24">
        <w:trPr>
          <w:trHeight w:val="991"/>
        </w:trPr>
        <w:tc>
          <w:tcPr>
            <w:tcW w:w="2122" w:type="dxa"/>
            <w:shd w:val="clear" w:color="auto" w:fill="002060"/>
          </w:tcPr>
          <w:p w14:paraId="1ECDD470" w14:textId="77777777" w:rsidR="00201D24" w:rsidRPr="00803497" w:rsidRDefault="00201D24" w:rsidP="00596D3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</w:p>
          <w:p w14:paraId="11CFF936" w14:textId="2300573E" w:rsidR="00201D24" w:rsidRPr="00803497" w:rsidRDefault="00201D24" w:rsidP="00596D3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RESEARCH PROPOSAL</w:t>
            </w:r>
          </w:p>
        </w:tc>
        <w:tc>
          <w:tcPr>
            <w:tcW w:w="2122" w:type="dxa"/>
            <w:gridSpan w:val="5"/>
            <w:shd w:val="clear" w:color="auto" w:fill="DBE5F1" w:themeFill="accent1" w:themeFillTint="33"/>
          </w:tcPr>
          <w:p w14:paraId="72984C14" w14:textId="54E23CB2" w:rsidR="00201D24" w:rsidRPr="00803497" w:rsidRDefault="00201D24" w:rsidP="00A76220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Proposal Analysis</w:t>
            </w:r>
          </w:p>
        </w:tc>
        <w:tc>
          <w:tcPr>
            <w:tcW w:w="2938" w:type="dxa"/>
            <w:gridSpan w:val="2"/>
            <w:shd w:val="clear" w:color="auto" w:fill="DBE5F1" w:themeFill="accent1" w:themeFillTint="33"/>
          </w:tcPr>
          <w:p w14:paraId="57AB95B3" w14:textId="144A461F" w:rsidR="00201D24" w:rsidRPr="00803497" w:rsidRDefault="00201D24" w:rsidP="00A7622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Written Work</w:t>
            </w:r>
          </w:p>
        </w:tc>
        <w:tc>
          <w:tcPr>
            <w:tcW w:w="3308" w:type="dxa"/>
            <w:gridSpan w:val="2"/>
            <w:shd w:val="clear" w:color="auto" w:fill="DBE5F1" w:themeFill="accent1" w:themeFillTint="33"/>
          </w:tcPr>
          <w:p w14:paraId="6C9AC65F" w14:textId="77777777" w:rsidR="00201D24" w:rsidRPr="00803497" w:rsidRDefault="00201D24" w:rsidP="00A7622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Oral Presentation</w:t>
            </w:r>
          </w:p>
        </w:tc>
      </w:tr>
      <w:tr w:rsidR="00201D24" w:rsidRPr="00803497" w14:paraId="3F274991" w14:textId="77777777" w:rsidTr="00201D24">
        <w:trPr>
          <w:trHeight w:val="745"/>
        </w:trPr>
        <w:tc>
          <w:tcPr>
            <w:tcW w:w="2122" w:type="dxa"/>
          </w:tcPr>
          <w:p w14:paraId="32391C67" w14:textId="77777777" w:rsidR="00201D24" w:rsidRPr="00803497" w:rsidRDefault="00201D24" w:rsidP="00414648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05F3B72F" w14:textId="77777777" w:rsidR="00201D24" w:rsidRPr="00803497" w:rsidRDefault="00201D24" w:rsidP="00414648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Appropriate/ Inadequate</w:t>
            </w:r>
          </w:p>
          <w:p w14:paraId="540365D2" w14:textId="65446D6E" w:rsidR="00201D24" w:rsidRPr="00803497" w:rsidRDefault="00201D24" w:rsidP="00414648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(comments)</w:t>
            </w:r>
          </w:p>
        </w:tc>
        <w:tc>
          <w:tcPr>
            <w:tcW w:w="2938" w:type="dxa"/>
            <w:gridSpan w:val="2"/>
          </w:tcPr>
          <w:p w14:paraId="57002CAE" w14:textId="77777777" w:rsidR="00201D24" w:rsidRPr="00803497" w:rsidRDefault="00201D24" w:rsidP="00A7622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How well articulated</w:t>
            </w:r>
          </w:p>
          <w:p w14:paraId="2166114B" w14:textId="068239DA" w:rsidR="00201D24" w:rsidRPr="00803497" w:rsidRDefault="00201D24" w:rsidP="00A7622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(Comments)</w:t>
            </w:r>
          </w:p>
        </w:tc>
        <w:tc>
          <w:tcPr>
            <w:tcW w:w="3308" w:type="dxa"/>
            <w:gridSpan w:val="2"/>
          </w:tcPr>
          <w:p w14:paraId="25CEE07A" w14:textId="77777777" w:rsidR="00201D24" w:rsidRPr="00803497" w:rsidRDefault="00201D24" w:rsidP="00414648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How well presented</w:t>
            </w:r>
          </w:p>
          <w:p w14:paraId="63B22237" w14:textId="2C4D1FEF" w:rsidR="00201D24" w:rsidRPr="00803497" w:rsidRDefault="00201D24" w:rsidP="00414648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(Comments)</w:t>
            </w:r>
          </w:p>
        </w:tc>
      </w:tr>
      <w:tr w:rsidR="00201D24" w:rsidRPr="00803497" w14:paraId="23225921" w14:textId="77777777" w:rsidTr="00201D24">
        <w:trPr>
          <w:trHeight w:val="1458"/>
        </w:trPr>
        <w:tc>
          <w:tcPr>
            <w:tcW w:w="2122" w:type="dxa"/>
          </w:tcPr>
          <w:p w14:paraId="05D54D18" w14:textId="51E7C363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Candidate clearly explicates:</w:t>
            </w:r>
          </w:p>
          <w:p w14:paraId="433F84DB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27C250FC" w14:textId="09889BFA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Title of the Thesis or Research Topic</w:t>
            </w:r>
          </w:p>
          <w:p w14:paraId="56584894" w14:textId="1B0BFC81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13E53BF9" w14:textId="466BAAF8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5C3A69A4" w14:textId="6890468A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47F39C88" w14:textId="45C337D0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7CF12B6D" w14:textId="77777777" w:rsidTr="004F2C1C">
        <w:trPr>
          <w:trHeight w:val="1458"/>
        </w:trPr>
        <w:tc>
          <w:tcPr>
            <w:tcW w:w="10490" w:type="dxa"/>
            <w:gridSpan w:val="10"/>
          </w:tcPr>
          <w:p w14:paraId="5DDFEF73" w14:textId="5690CE51" w:rsidR="00201D24" w:rsidRPr="00803497" w:rsidRDefault="00201D24" w:rsidP="00201D24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72F1FF77" w14:textId="6DDD42B3" w:rsidR="00201D24" w:rsidRPr="00803497" w:rsidRDefault="00201D24" w:rsidP="00201D24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8E27FA0" w14:textId="77777777" w:rsidR="00201D24" w:rsidRPr="00803497" w:rsidRDefault="00201D24" w:rsidP="00201D24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89E6498" w14:textId="77777777" w:rsidR="00201D24" w:rsidRPr="00803497" w:rsidRDefault="00201D24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2DE9575" w14:textId="375A59AB" w:rsidR="007C4C3D" w:rsidRPr="00803497" w:rsidRDefault="007C4C3D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02EB809" w14:textId="38C21664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8E1D79E" w14:textId="2298EF06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016751F" w14:textId="79C4B662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A95C2B8" w14:textId="77777777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653997E" w14:textId="59688E83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B3028F6" w14:textId="77777777" w:rsidR="009275B0" w:rsidRPr="00803497" w:rsidRDefault="009275B0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EC0F313" w14:textId="77777777" w:rsidR="007C4C3D" w:rsidRPr="00803497" w:rsidRDefault="007C4C3D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4D9CAF0" w14:textId="77777777" w:rsidR="007C4C3D" w:rsidRPr="00803497" w:rsidRDefault="007C4C3D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F81ADB1" w14:textId="167941B0" w:rsidR="007C4C3D" w:rsidRPr="00803497" w:rsidRDefault="007C4C3D" w:rsidP="000A0CD0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11B53247" w14:textId="77777777" w:rsidTr="00201D24">
        <w:trPr>
          <w:trHeight w:val="1164"/>
        </w:trPr>
        <w:tc>
          <w:tcPr>
            <w:tcW w:w="2122" w:type="dxa"/>
          </w:tcPr>
          <w:p w14:paraId="176EF6C8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 xml:space="preserve">Project scope, background and context of the study </w:t>
            </w:r>
          </w:p>
          <w:p w14:paraId="16FE1F44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7E9C1A0D" w14:textId="1E2CFCB7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45A05CFC" w14:textId="2CE66489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341BF78E" w14:textId="53F546E8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2FF4CB6B" w14:textId="070809A0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4F3EBE4B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25B1B626" w14:textId="4AF0CFC6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2DA595DD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47312C1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83134B6" w14:textId="069A9F6C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4E2B6F1" w14:textId="4D7473EA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78FB1C7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771C783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227505E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650005E" w14:textId="1750DC42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41E7B4A" w14:textId="01A5ADEB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C0DBF47" w14:textId="72E0F230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AB81067" w14:textId="389B290A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3824597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DA35D4B" w14:textId="079766D0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1020886C" w14:textId="77777777" w:rsidTr="00201D24">
        <w:trPr>
          <w:trHeight w:val="1365"/>
        </w:trPr>
        <w:tc>
          <w:tcPr>
            <w:tcW w:w="2122" w:type="dxa"/>
          </w:tcPr>
          <w:p w14:paraId="4F7E44EA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lastRenderedPageBreak/>
              <w:t>Research challenge/ problems and justification of its value in the current field and nature of innovation</w:t>
            </w:r>
          </w:p>
          <w:p w14:paraId="6094EA82" w14:textId="5C8E87A9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4BF561C8" w14:textId="4B079650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1FB5065B" w14:textId="6676B442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7EC19C95" w14:textId="57E44438" w:rsidR="00201D24" w:rsidRPr="00803497" w:rsidRDefault="00201D24" w:rsidP="00201D24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1CC599AB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3B47B6EE" w14:textId="463945FC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4941AC1E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774C4B3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354D8A7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3248E5E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3F7C836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645A64C" w14:textId="55182EF5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BCE4A11" w14:textId="48D7A69D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41FAD4E" w14:textId="2468EA29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7EBFF02" w14:textId="13E7CDE8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ED2E79E" w14:textId="488F305F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83F835B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C5EBB88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1D4C6A1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C485872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022E572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211D746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5AB0402" w14:textId="70C7D38D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7EF7166C" w14:textId="77777777" w:rsidTr="00201D24">
        <w:trPr>
          <w:trHeight w:val="952"/>
        </w:trPr>
        <w:tc>
          <w:tcPr>
            <w:tcW w:w="2122" w:type="dxa"/>
          </w:tcPr>
          <w:p w14:paraId="7BDD0C21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Aim/ Objectives</w:t>
            </w:r>
          </w:p>
          <w:p w14:paraId="6A274D84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7CA18937" w14:textId="79F5016E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5C19F9F7" w14:textId="741B1A63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6B9763A7" w14:textId="582AC29D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29D6DF3A" w14:textId="0D83FD57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048A88AE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718355D1" w14:textId="6B91073B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5680317B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EF70D95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3DE9E24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C8E9DF8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9D1EBFD" w14:textId="394802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A9366C0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5D973D1" w14:textId="7B2BDF43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D2112DC" w14:textId="250784CF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C7EC9C0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40F18E1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74C9DBF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043BB4B" w14:textId="106B16D9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75846B7" w14:textId="0CEC043E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56B7106" w14:textId="16548B41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46EFA34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4620B86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6D0D510" w14:textId="65D9175C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028D6754" w14:textId="77777777" w:rsidTr="00201D24">
        <w:trPr>
          <w:trHeight w:val="1188"/>
        </w:trPr>
        <w:tc>
          <w:tcPr>
            <w:tcW w:w="2122" w:type="dxa"/>
          </w:tcPr>
          <w:p w14:paraId="50A22F0E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Hypothesis/ research questions/ sub research questions</w:t>
            </w:r>
          </w:p>
          <w:p w14:paraId="78F41881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4A1AD3E5" w14:textId="6028DD1F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023FD302" w14:textId="4A79F901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658EACE5" w14:textId="69EA63E6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2D8BBDBD" w14:textId="79DEFB20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0985AB17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09280B53" w14:textId="2D7C2D39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lastRenderedPageBreak/>
              <w:t xml:space="preserve">General Comments: </w:t>
            </w:r>
          </w:p>
          <w:p w14:paraId="60472673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49AE591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C83911D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4638D5A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6003B72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44DEC2F" w14:textId="05C5503E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DA40E98" w14:textId="536574C9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63E1C2E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06DECB1" w14:textId="58C63576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818B077" w14:textId="4C9971E1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9D87C99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407C1A8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565B2B5" w14:textId="11397344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602EA97B" w14:textId="77777777" w:rsidTr="00201D24">
        <w:trPr>
          <w:trHeight w:val="1400"/>
        </w:trPr>
        <w:tc>
          <w:tcPr>
            <w:tcW w:w="2122" w:type="dxa"/>
          </w:tcPr>
          <w:p w14:paraId="3D12E7AB" w14:textId="70E2E332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Understanding of theoretical framework/ conceptual framework underpinning the study</w:t>
            </w:r>
          </w:p>
          <w:p w14:paraId="194E682F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7EE1F024" w14:textId="6BB74C62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3CC682EC" w14:textId="57720137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26997CAA" w14:textId="5433765D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695052EF" w14:textId="26362B95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1B073011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40351432" w14:textId="6C3AE76A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4F549050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A313835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E8BEA57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7940A9D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2FD3759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F26D5CA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CE662AA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856E94D" w14:textId="5708D8F1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97782E0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AAC7A24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FF39F40" w14:textId="6139C20A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F6FEC69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D463FB7" w14:textId="08682C16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3F90B997" w14:textId="77777777" w:rsidTr="00201D24">
        <w:trPr>
          <w:trHeight w:val="600"/>
        </w:trPr>
        <w:tc>
          <w:tcPr>
            <w:tcW w:w="2122" w:type="dxa"/>
          </w:tcPr>
          <w:p w14:paraId="0FCC3B4C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Significance of the study</w:t>
            </w:r>
          </w:p>
          <w:p w14:paraId="132BA947" w14:textId="77777777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  <w:p w14:paraId="439AD055" w14:textId="666A6470" w:rsidR="00201D24" w:rsidRPr="00803497" w:rsidRDefault="00201D24" w:rsidP="000A0CD0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2122" w:type="dxa"/>
            <w:gridSpan w:val="5"/>
          </w:tcPr>
          <w:p w14:paraId="25371E54" w14:textId="00437F8C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938" w:type="dxa"/>
            <w:gridSpan w:val="2"/>
          </w:tcPr>
          <w:p w14:paraId="4E934100" w14:textId="25A66AD8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308" w:type="dxa"/>
            <w:gridSpan w:val="2"/>
          </w:tcPr>
          <w:p w14:paraId="02317798" w14:textId="73B0E593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25168C33" w14:textId="77777777" w:rsidTr="004D7496">
        <w:trPr>
          <w:trHeight w:val="1458"/>
        </w:trPr>
        <w:tc>
          <w:tcPr>
            <w:tcW w:w="10490" w:type="dxa"/>
            <w:gridSpan w:val="10"/>
          </w:tcPr>
          <w:p w14:paraId="537327EF" w14:textId="202ACC7C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03CFDD29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8641F7F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1E7589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0771A43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5F5BFC9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5E53518" w14:textId="18A91E42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D709542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01E419C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B0BEB98" w14:textId="57B14B60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7A584EE" w14:textId="6A7FF654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A19DA6B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4192E6B" w14:textId="53673FEB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52FFDDD7" w14:textId="77777777" w:rsidTr="00803497">
        <w:trPr>
          <w:trHeight w:val="1015"/>
        </w:trPr>
        <w:tc>
          <w:tcPr>
            <w:tcW w:w="2447" w:type="dxa"/>
            <w:gridSpan w:val="3"/>
            <w:shd w:val="clear" w:color="auto" w:fill="002060"/>
          </w:tcPr>
          <w:p w14:paraId="67C977DE" w14:textId="2CE5FDB6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lastRenderedPageBreak/>
              <w:t>PROGRESS ON THE LITERATURE REVIEW</w:t>
            </w:r>
          </w:p>
        </w:tc>
        <w:tc>
          <w:tcPr>
            <w:tcW w:w="1626" w:type="dxa"/>
            <w:shd w:val="clear" w:color="auto" w:fill="DBE5F1" w:themeFill="accent1" w:themeFillTint="33"/>
          </w:tcPr>
          <w:p w14:paraId="237216E6" w14:textId="20553E02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Literature Analysis</w:t>
            </w:r>
          </w:p>
        </w:tc>
        <w:tc>
          <w:tcPr>
            <w:tcW w:w="2761" w:type="dxa"/>
            <w:gridSpan w:val="3"/>
            <w:shd w:val="clear" w:color="auto" w:fill="DBE5F1" w:themeFill="accent1" w:themeFillTint="33"/>
          </w:tcPr>
          <w:p w14:paraId="37085E95" w14:textId="06C73612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Written Work</w:t>
            </w:r>
          </w:p>
        </w:tc>
        <w:tc>
          <w:tcPr>
            <w:tcW w:w="3656" w:type="dxa"/>
            <w:gridSpan w:val="3"/>
            <w:shd w:val="clear" w:color="auto" w:fill="DBE5F1" w:themeFill="accent1" w:themeFillTint="33"/>
          </w:tcPr>
          <w:p w14:paraId="356B3996" w14:textId="77777777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Oral Presentation</w:t>
            </w:r>
          </w:p>
        </w:tc>
      </w:tr>
      <w:tr w:rsidR="00201D24" w:rsidRPr="00803497" w14:paraId="0B438D6F" w14:textId="77777777" w:rsidTr="00803497">
        <w:trPr>
          <w:trHeight w:val="763"/>
        </w:trPr>
        <w:tc>
          <w:tcPr>
            <w:tcW w:w="2447" w:type="dxa"/>
            <w:gridSpan w:val="3"/>
          </w:tcPr>
          <w:p w14:paraId="3CEE5F71" w14:textId="77777777" w:rsidR="00201D24" w:rsidRPr="00803497" w:rsidRDefault="00201D24" w:rsidP="000A0CD0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1626" w:type="dxa"/>
          </w:tcPr>
          <w:p w14:paraId="779CE475" w14:textId="63310356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Appropriate/ Inadequate (Comments)</w:t>
            </w:r>
          </w:p>
        </w:tc>
        <w:tc>
          <w:tcPr>
            <w:tcW w:w="2761" w:type="dxa"/>
            <w:gridSpan w:val="3"/>
          </w:tcPr>
          <w:p w14:paraId="1FD03FD4" w14:textId="6AE53E88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Comments</w:t>
            </w:r>
          </w:p>
        </w:tc>
        <w:tc>
          <w:tcPr>
            <w:tcW w:w="3656" w:type="dxa"/>
            <w:gridSpan w:val="3"/>
          </w:tcPr>
          <w:p w14:paraId="513ADE7E" w14:textId="11FCDE26" w:rsidR="00201D24" w:rsidRPr="00803497" w:rsidRDefault="00201D24" w:rsidP="000A0CD0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Comments</w:t>
            </w:r>
          </w:p>
        </w:tc>
      </w:tr>
      <w:tr w:rsidR="00201D24" w:rsidRPr="00803497" w14:paraId="2B16A03D" w14:textId="77777777" w:rsidTr="00803497">
        <w:trPr>
          <w:trHeight w:val="1640"/>
        </w:trPr>
        <w:tc>
          <w:tcPr>
            <w:tcW w:w="2447" w:type="dxa"/>
            <w:gridSpan w:val="3"/>
          </w:tcPr>
          <w:p w14:paraId="69C9C553" w14:textId="663CB842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Detailed literature review and critical analysis (4000-6000 words for PhD and 3000 to 5000 words for Masters)</w:t>
            </w:r>
          </w:p>
          <w:p w14:paraId="48732A9D" w14:textId="23528EC0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1626" w:type="dxa"/>
          </w:tcPr>
          <w:p w14:paraId="58DE12E5" w14:textId="3F710935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761" w:type="dxa"/>
            <w:gridSpan w:val="3"/>
          </w:tcPr>
          <w:p w14:paraId="05369D1C" w14:textId="682517F0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656" w:type="dxa"/>
            <w:gridSpan w:val="3"/>
          </w:tcPr>
          <w:p w14:paraId="7DEBF52A" w14:textId="6F4AFF00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742E7C4A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4C08F110" w14:textId="5738EB19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0E14D75F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09718D9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00A1093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F80D19D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204A83C" w14:textId="409A746E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0716E6A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CA56444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AFF5E2E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35DC13C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93FE9A3" w14:textId="0AD3B154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8F4C07C" w14:textId="02D71366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00FF298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E4A1F6C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FA125A8" w14:textId="62241BC4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5B313D2A" w14:textId="77777777" w:rsidTr="00803497">
        <w:trPr>
          <w:trHeight w:val="1580"/>
        </w:trPr>
        <w:tc>
          <w:tcPr>
            <w:tcW w:w="2447" w:type="dxa"/>
            <w:gridSpan w:val="3"/>
          </w:tcPr>
          <w:p w14:paraId="132FF060" w14:textId="77777777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Demonstrates an understanding of the research topic</w:t>
            </w:r>
          </w:p>
          <w:p w14:paraId="31255C4E" w14:textId="77777777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</w:p>
          <w:p w14:paraId="5A69545E" w14:textId="77777777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1626" w:type="dxa"/>
          </w:tcPr>
          <w:p w14:paraId="15D6769D" w14:textId="63656F1E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761" w:type="dxa"/>
            <w:gridSpan w:val="3"/>
          </w:tcPr>
          <w:p w14:paraId="5F911E0E" w14:textId="18A8F174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656" w:type="dxa"/>
            <w:gridSpan w:val="3"/>
          </w:tcPr>
          <w:p w14:paraId="5D3AE1B1" w14:textId="7B59B5EE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4EC9AEDB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58A4454E" w14:textId="61814D33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31039675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1AFC72A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ED36B69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0A91E39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95C4825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9C10BAD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FB8FDA7" w14:textId="50F36329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42FEB52" w14:textId="34F91525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2AD0575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869C37C" w14:textId="71405F58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881AADD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9711841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AF76448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B908645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F788D17" w14:textId="6FEB28FE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61981904" w14:textId="77777777" w:rsidTr="00803497">
        <w:trPr>
          <w:trHeight w:val="1748"/>
        </w:trPr>
        <w:tc>
          <w:tcPr>
            <w:tcW w:w="2447" w:type="dxa"/>
            <w:gridSpan w:val="3"/>
          </w:tcPr>
          <w:p w14:paraId="4B1BA5AF" w14:textId="15CED38A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lastRenderedPageBreak/>
              <w:t>Presentation of a logical argument on the research topic</w:t>
            </w:r>
          </w:p>
          <w:p w14:paraId="404777F5" w14:textId="24DE45F0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828190B" w14:textId="77777777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1626" w:type="dxa"/>
          </w:tcPr>
          <w:p w14:paraId="6555A637" w14:textId="40076489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761" w:type="dxa"/>
            <w:gridSpan w:val="3"/>
          </w:tcPr>
          <w:p w14:paraId="21D6896A" w14:textId="1A6BE25F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656" w:type="dxa"/>
            <w:gridSpan w:val="3"/>
          </w:tcPr>
          <w:p w14:paraId="3E625D88" w14:textId="2189E3E5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2260FF1D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7EA82CC1" w14:textId="17913F22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14C9D3A3" w14:textId="4744E564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921116F" w14:textId="55E52A13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38C0779" w14:textId="751B4593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2491921" w14:textId="3977EEFC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91818B5" w14:textId="36130362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29ABDDD" w14:textId="48C1D801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46B97E2" w14:textId="7D6BDCD0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E0312D2" w14:textId="41037D8E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DF4949E" w14:textId="6459975B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05C156A" w14:textId="7154F249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EBF70BA" w14:textId="3FC8E248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89DBCF3" w14:textId="30B9577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15D48A5" w14:textId="094FF9FA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C35A969" w14:textId="4D00CC51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2AB276E" w14:textId="727A1A0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1456DD0" w14:textId="7777777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DC8E0DE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E677785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68AAFE03" w14:textId="77777777" w:rsidTr="00803497">
        <w:trPr>
          <w:trHeight w:val="2332"/>
        </w:trPr>
        <w:tc>
          <w:tcPr>
            <w:tcW w:w="2447" w:type="dxa"/>
            <w:gridSpan w:val="3"/>
          </w:tcPr>
          <w:p w14:paraId="10BD9500" w14:textId="1F29A70C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Identifies gap relating to the research problem and provides justification how the gaps relate to a significant issue to be addressed for the  research problem</w:t>
            </w:r>
          </w:p>
        </w:tc>
        <w:tc>
          <w:tcPr>
            <w:tcW w:w="1626" w:type="dxa"/>
          </w:tcPr>
          <w:p w14:paraId="5409EA21" w14:textId="10CB6533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761" w:type="dxa"/>
            <w:gridSpan w:val="3"/>
          </w:tcPr>
          <w:p w14:paraId="1B67D89F" w14:textId="76C3C626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656" w:type="dxa"/>
            <w:gridSpan w:val="3"/>
          </w:tcPr>
          <w:p w14:paraId="79EDFD10" w14:textId="3E041F3C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3259336F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2E11ABB4" w14:textId="584C943D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76F4E244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B994EA7" w14:textId="68D4E834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ADD0754" w14:textId="364A00F3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0133AD3" w14:textId="7BA3ABAF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0FE4A8A" w14:textId="6E9DB0D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2962204" w14:textId="2948AD69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315DAC" w14:textId="2244A534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E8285C5" w14:textId="7BF93BE3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37B6F79" w14:textId="1D0E8759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16B3267" w14:textId="2EA07B6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DAAF9D4" w14:textId="25425830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D3DFD81" w14:textId="70FF26A9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77B268C" w14:textId="239BC9DB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A9B8BE9" w14:textId="7777777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36B3190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74DFEB1E" w14:textId="77777777" w:rsidTr="00803497">
        <w:trPr>
          <w:trHeight w:val="2116"/>
        </w:trPr>
        <w:tc>
          <w:tcPr>
            <w:tcW w:w="2447" w:type="dxa"/>
            <w:gridSpan w:val="3"/>
          </w:tcPr>
          <w:p w14:paraId="7970B340" w14:textId="3DD55603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lastRenderedPageBreak/>
              <w:t>Ability to link theory to the research problem</w:t>
            </w:r>
          </w:p>
          <w:p w14:paraId="65CB1A0A" w14:textId="23D45609" w:rsidR="00201D24" w:rsidRPr="00803497" w:rsidRDefault="00201D24" w:rsidP="00595CE6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1626" w:type="dxa"/>
          </w:tcPr>
          <w:p w14:paraId="3BB2D31D" w14:textId="6AC64A48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761" w:type="dxa"/>
            <w:gridSpan w:val="3"/>
          </w:tcPr>
          <w:p w14:paraId="5659E570" w14:textId="6E815162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656" w:type="dxa"/>
            <w:gridSpan w:val="3"/>
          </w:tcPr>
          <w:p w14:paraId="51C3D4BA" w14:textId="286705E1" w:rsidR="00201D24" w:rsidRPr="00803497" w:rsidRDefault="00201D24" w:rsidP="00595CE6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0BB04D29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63F51D32" w14:textId="6F69ADDC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4D6DFA54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F294954" w14:textId="6A1F06BC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3524FB6" w14:textId="35129FD4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68A6647" w14:textId="62A19115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B47B921" w14:textId="127C1871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47D32CB" w14:textId="6BEAB934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E796C65" w14:textId="68FDEC40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05D46B6" w14:textId="5D486345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E7E6D48" w14:textId="35B8A3C4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89777F3" w14:textId="08C86E00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33CB0E6" w14:textId="7777777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DEEC2B4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2C0AD6FF" w14:textId="77777777" w:rsidTr="00803497">
        <w:trPr>
          <w:trHeight w:val="1028"/>
        </w:trPr>
        <w:tc>
          <w:tcPr>
            <w:tcW w:w="2441" w:type="dxa"/>
            <w:gridSpan w:val="2"/>
            <w:shd w:val="clear" w:color="auto" w:fill="002060"/>
          </w:tcPr>
          <w:p w14:paraId="70D41982" w14:textId="52C1B0CF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RESEARCH FRAMEWORK/ DESIGN</w:t>
            </w:r>
          </w:p>
        </w:tc>
        <w:tc>
          <w:tcPr>
            <w:tcW w:w="1752" w:type="dxa"/>
            <w:gridSpan w:val="3"/>
            <w:shd w:val="clear" w:color="auto" w:fill="DBE5F1" w:themeFill="accent1" w:themeFillTint="33"/>
          </w:tcPr>
          <w:p w14:paraId="13E390E2" w14:textId="02D6C416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Research Framework/ Design Analysis</w:t>
            </w:r>
          </w:p>
        </w:tc>
        <w:tc>
          <w:tcPr>
            <w:tcW w:w="3064" w:type="dxa"/>
            <w:gridSpan w:val="4"/>
            <w:shd w:val="clear" w:color="auto" w:fill="DBE5F1" w:themeFill="accent1" w:themeFillTint="33"/>
          </w:tcPr>
          <w:p w14:paraId="1C39DCEF" w14:textId="77777777" w:rsidR="00201D24" w:rsidRPr="00803497" w:rsidRDefault="00201D24" w:rsidP="00580DB4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Written Work</w:t>
            </w:r>
          </w:p>
        </w:tc>
        <w:tc>
          <w:tcPr>
            <w:tcW w:w="3233" w:type="dxa"/>
            <w:shd w:val="clear" w:color="auto" w:fill="DBE5F1" w:themeFill="accent1" w:themeFillTint="33"/>
          </w:tcPr>
          <w:p w14:paraId="72DD8474" w14:textId="77777777" w:rsidR="00201D24" w:rsidRPr="00803497" w:rsidRDefault="00201D24" w:rsidP="00580DB4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Oral Presentation</w:t>
            </w:r>
          </w:p>
        </w:tc>
      </w:tr>
      <w:tr w:rsidR="00201D24" w:rsidRPr="00803497" w14:paraId="7486949E" w14:textId="77777777" w:rsidTr="00803497">
        <w:trPr>
          <w:trHeight w:val="772"/>
        </w:trPr>
        <w:tc>
          <w:tcPr>
            <w:tcW w:w="2441" w:type="dxa"/>
            <w:gridSpan w:val="2"/>
          </w:tcPr>
          <w:p w14:paraId="36E6BB85" w14:textId="77777777" w:rsidR="00201D24" w:rsidRPr="00803497" w:rsidRDefault="00201D24" w:rsidP="00580DB4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1752" w:type="dxa"/>
            <w:gridSpan w:val="3"/>
          </w:tcPr>
          <w:p w14:paraId="00014C0E" w14:textId="77777777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Appropriate/ Inadequate</w:t>
            </w:r>
          </w:p>
          <w:p w14:paraId="4CB4B0B6" w14:textId="557465D8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(Comments)</w:t>
            </w:r>
          </w:p>
        </w:tc>
        <w:tc>
          <w:tcPr>
            <w:tcW w:w="3064" w:type="dxa"/>
            <w:gridSpan w:val="4"/>
          </w:tcPr>
          <w:p w14:paraId="4AEC1653" w14:textId="44ED9AE8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Comments</w:t>
            </w:r>
          </w:p>
        </w:tc>
        <w:tc>
          <w:tcPr>
            <w:tcW w:w="3233" w:type="dxa"/>
          </w:tcPr>
          <w:p w14:paraId="5E2150AE" w14:textId="5780A686" w:rsidR="00201D24" w:rsidRPr="00803497" w:rsidRDefault="00201D24" w:rsidP="00580DB4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Comments</w:t>
            </w:r>
          </w:p>
        </w:tc>
      </w:tr>
      <w:tr w:rsidR="00201D24" w:rsidRPr="00803497" w14:paraId="55240DDD" w14:textId="77777777" w:rsidTr="00803497">
        <w:trPr>
          <w:trHeight w:val="1945"/>
        </w:trPr>
        <w:tc>
          <w:tcPr>
            <w:tcW w:w="2441" w:type="dxa"/>
            <w:gridSpan w:val="2"/>
          </w:tcPr>
          <w:p w14:paraId="6A006B14" w14:textId="77777777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Candidate details: </w:t>
            </w:r>
          </w:p>
          <w:p w14:paraId="199FCA4F" w14:textId="77777777" w:rsidR="00201D24" w:rsidRPr="00803497" w:rsidRDefault="00201D24" w:rsidP="004819CA">
            <w:pPr>
              <w:rPr>
                <w:rFonts w:ascii="Arial Narrow" w:hAnsi="Arial Narrow" w:cs="Arial"/>
                <w:lang w:val="en-AU"/>
              </w:rPr>
            </w:pPr>
          </w:p>
          <w:p w14:paraId="2D18DDDF" w14:textId="06672A77" w:rsidR="00201D24" w:rsidRPr="00803497" w:rsidRDefault="00201D24" w:rsidP="004819CA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 xml:space="preserve">Appropriate </w:t>
            </w:r>
            <w:r w:rsidR="007C4C3D" w:rsidRPr="00803497">
              <w:rPr>
                <w:rFonts w:ascii="Arial Narrow" w:hAnsi="Arial Narrow" w:cs="Arial"/>
                <w:lang w:val="en-AU"/>
              </w:rPr>
              <w:t>research design</w:t>
            </w:r>
            <w:r w:rsidRPr="00803497">
              <w:rPr>
                <w:rFonts w:ascii="Arial Narrow" w:hAnsi="Arial Narrow" w:cs="Arial"/>
                <w:lang w:val="en-AU"/>
              </w:rPr>
              <w:t xml:space="preserve"> for the study</w:t>
            </w:r>
          </w:p>
          <w:p w14:paraId="6438D7A1" w14:textId="52D1CF58" w:rsidR="00201D24" w:rsidRPr="00803497" w:rsidRDefault="00201D24" w:rsidP="004819CA">
            <w:pPr>
              <w:pStyle w:val="ListParagraph"/>
              <w:rPr>
                <w:rFonts w:ascii="Arial Narrow" w:hAnsi="Arial Narrow" w:cs="Arial"/>
                <w:lang w:val="en-AU"/>
              </w:rPr>
            </w:pPr>
          </w:p>
          <w:p w14:paraId="76144B49" w14:textId="478E1640" w:rsidR="00201D24" w:rsidRPr="00803497" w:rsidRDefault="00201D24" w:rsidP="009275B0">
            <w:pPr>
              <w:rPr>
                <w:rFonts w:ascii="Arial Narrow" w:hAnsi="Arial Narrow" w:cs="Arial"/>
                <w:lang w:val="en-AU"/>
              </w:rPr>
            </w:pPr>
          </w:p>
          <w:p w14:paraId="7BEE81F7" w14:textId="1AD18B7E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1752" w:type="dxa"/>
            <w:gridSpan w:val="3"/>
          </w:tcPr>
          <w:p w14:paraId="07FCD253" w14:textId="2DA25C9A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064" w:type="dxa"/>
            <w:gridSpan w:val="4"/>
          </w:tcPr>
          <w:p w14:paraId="091D7BB8" w14:textId="3366589D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233" w:type="dxa"/>
          </w:tcPr>
          <w:p w14:paraId="4B1FF2D9" w14:textId="2674956B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222103DE" w14:textId="77777777" w:rsidTr="00803497">
        <w:trPr>
          <w:trHeight w:val="1458"/>
        </w:trPr>
        <w:tc>
          <w:tcPr>
            <w:tcW w:w="10490" w:type="dxa"/>
            <w:gridSpan w:val="10"/>
            <w:tcBorders>
              <w:bottom w:val="single" w:sz="4" w:space="0" w:color="auto"/>
            </w:tcBorders>
          </w:tcPr>
          <w:p w14:paraId="44682B43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6B508067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A5AF22C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AA3FECA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F6B8B6B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3D10C6C" w14:textId="6C0E4E0D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5F87D2E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C3749A8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EE3DA1D" w14:textId="7BBFE9C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C78607F" w14:textId="626F93F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D8C4EC2" w14:textId="77777777" w:rsidR="009275B0" w:rsidRPr="00803497" w:rsidRDefault="009275B0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5953CDD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E09341C" w14:textId="5BFA7575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3B6C0177" w14:textId="77777777" w:rsidTr="00803497">
        <w:trPr>
          <w:trHeight w:val="2215"/>
        </w:trPr>
        <w:tc>
          <w:tcPr>
            <w:tcW w:w="24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706D" w14:textId="00F72CEF" w:rsidR="00201D24" w:rsidRPr="00803497" w:rsidRDefault="007C4C3D" w:rsidP="004819CA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lastRenderedPageBreak/>
              <w:t>Explains and justifies the research</w:t>
            </w:r>
            <w:r w:rsidR="00201D24" w:rsidRPr="00803497">
              <w:rPr>
                <w:rFonts w:ascii="Arial Narrow" w:hAnsi="Arial Narrow" w:cs="Arial"/>
                <w:lang w:val="en-AU"/>
              </w:rPr>
              <w:t xml:space="preserve"> methods, techniques and procedures and for data collection and analysis</w:t>
            </w:r>
          </w:p>
          <w:p w14:paraId="3918AAC8" w14:textId="13CC882E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17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C9A56" w14:textId="2A5E6702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77B6" w14:textId="6C7B4F85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49E0" w14:textId="2D6AA426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59941720" w14:textId="77777777" w:rsidTr="00803497">
        <w:trPr>
          <w:trHeight w:val="1458"/>
        </w:trPr>
        <w:tc>
          <w:tcPr>
            <w:tcW w:w="10490" w:type="dxa"/>
            <w:gridSpan w:val="10"/>
            <w:tcBorders>
              <w:top w:val="single" w:sz="4" w:space="0" w:color="auto"/>
            </w:tcBorders>
          </w:tcPr>
          <w:p w14:paraId="407BE51B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6C1108B5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880807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6B5B783" w14:textId="0EF3C536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DEFABDE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5793B2C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E5A69A1" w14:textId="4E2EDAE1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68FBA35" w14:textId="41453270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6ACCBEE" w14:textId="43192B92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7A95B9A" w14:textId="782D06D6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D8CBAC4" w14:textId="6C01A106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3311FD6" w14:textId="77777777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1A8F38C" w14:textId="677A202C" w:rsidR="007C4C3D" w:rsidRPr="00803497" w:rsidRDefault="007C4C3D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  <w:tr w:rsidR="00201D24" w:rsidRPr="00803497" w14:paraId="70705E2B" w14:textId="77777777" w:rsidTr="00803497">
        <w:trPr>
          <w:trHeight w:val="2422"/>
        </w:trPr>
        <w:tc>
          <w:tcPr>
            <w:tcW w:w="2441" w:type="dxa"/>
            <w:gridSpan w:val="2"/>
          </w:tcPr>
          <w:p w14:paraId="2EFE9A66" w14:textId="134254A6" w:rsidR="00201D24" w:rsidRPr="00803497" w:rsidRDefault="00201D24" w:rsidP="004819CA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Demonstrates skills on triangulation, validity, and reliability of instruments/methods used for data, data collection and analysis</w:t>
            </w:r>
          </w:p>
          <w:p w14:paraId="74C5CCA9" w14:textId="77777777" w:rsidR="00201D24" w:rsidRPr="00803497" w:rsidRDefault="00201D24" w:rsidP="004819CA">
            <w:pPr>
              <w:rPr>
                <w:rFonts w:ascii="Arial Narrow" w:hAnsi="Arial Narrow" w:cs="Arial"/>
                <w:lang w:val="en-AU"/>
              </w:rPr>
            </w:pPr>
          </w:p>
          <w:p w14:paraId="0269E84B" w14:textId="303EA2FE" w:rsidR="00201D24" w:rsidRPr="00803497" w:rsidRDefault="00201D24" w:rsidP="004819CA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1752" w:type="dxa"/>
            <w:gridSpan w:val="3"/>
          </w:tcPr>
          <w:p w14:paraId="3401326E" w14:textId="2C0E7B98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064" w:type="dxa"/>
            <w:gridSpan w:val="4"/>
          </w:tcPr>
          <w:p w14:paraId="2CF86DBF" w14:textId="129C4FC6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3233" w:type="dxa"/>
          </w:tcPr>
          <w:p w14:paraId="51970350" w14:textId="2E4A05CE" w:rsidR="00201D24" w:rsidRPr="00803497" w:rsidRDefault="00201D24" w:rsidP="004819CA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1302D331" w14:textId="77777777" w:rsidTr="00803497">
        <w:trPr>
          <w:trHeight w:val="1458"/>
        </w:trPr>
        <w:tc>
          <w:tcPr>
            <w:tcW w:w="10490" w:type="dxa"/>
            <w:gridSpan w:val="10"/>
          </w:tcPr>
          <w:p w14:paraId="69163EE5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General Comments: </w:t>
            </w:r>
          </w:p>
          <w:p w14:paraId="1577C03F" w14:textId="77777777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E16E2CA" w14:textId="6D49B89E" w:rsidR="00201D24" w:rsidRPr="00803497" w:rsidRDefault="00201D24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03C6BAD" w14:textId="77777777" w:rsidR="009275B0" w:rsidRPr="00803497" w:rsidRDefault="009275B0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5F7AA89" w14:textId="275671F4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2558CB5" w14:textId="7BFB4489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1812351" w14:textId="641C4258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B2A0D7A" w14:textId="0B9F75CF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F7738B3" w14:textId="1E4C704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57C26F6" w14:textId="5253685B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D758C0" w14:textId="0112EEBC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E5D6595" w14:textId="37199438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B580B79" w14:textId="1F6C60E3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BCD9A7E" w14:textId="77777777" w:rsidR="007C4C3D" w:rsidRPr="00803497" w:rsidRDefault="007C4C3D" w:rsidP="004D7496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F07382C" w14:textId="77777777" w:rsidR="00201D24" w:rsidRPr="00803497" w:rsidRDefault="00201D24" w:rsidP="004D7496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</w:tbl>
    <w:p w14:paraId="278B4644" w14:textId="52B766EF" w:rsidR="00B63927" w:rsidRPr="00803497" w:rsidRDefault="00B63927" w:rsidP="00E72C39">
      <w:pPr>
        <w:spacing w:after="0"/>
        <w:rPr>
          <w:rFonts w:ascii="Arial Narrow" w:hAnsi="Arial Narrow" w:cs="Arial"/>
          <w:b/>
          <w:lang w:val="en-AU"/>
        </w:rPr>
      </w:pPr>
    </w:p>
    <w:tbl>
      <w:tblPr>
        <w:tblStyle w:val="TableGrid"/>
        <w:tblW w:w="10526" w:type="dxa"/>
        <w:tblInd w:w="-5" w:type="dxa"/>
        <w:tblLook w:val="04A0" w:firstRow="1" w:lastRow="0" w:firstColumn="1" w:lastColumn="0" w:noHBand="0" w:noVBand="1"/>
      </w:tblPr>
      <w:tblGrid>
        <w:gridCol w:w="3209"/>
        <w:gridCol w:w="5171"/>
        <w:gridCol w:w="2146"/>
      </w:tblGrid>
      <w:tr w:rsidR="00201D24" w:rsidRPr="00803497" w14:paraId="62EC2819" w14:textId="77777777" w:rsidTr="00D64100">
        <w:trPr>
          <w:trHeight w:val="1334"/>
        </w:trPr>
        <w:tc>
          <w:tcPr>
            <w:tcW w:w="3209" w:type="dxa"/>
            <w:shd w:val="clear" w:color="auto" w:fill="002060"/>
          </w:tcPr>
          <w:p w14:paraId="43D96FF3" w14:textId="77777777" w:rsidR="00201D24" w:rsidRPr="00803497" w:rsidRDefault="00201D24" w:rsidP="00B636B7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</w:p>
          <w:p w14:paraId="0D5369F5" w14:textId="530A0E75" w:rsidR="00201D24" w:rsidRPr="00803497" w:rsidRDefault="00201D24" w:rsidP="00B636B7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REFERENCES</w:t>
            </w:r>
          </w:p>
        </w:tc>
        <w:tc>
          <w:tcPr>
            <w:tcW w:w="5171" w:type="dxa"/>
            <w:shd w:val="clear" w:color="auto" w:fill="DBE5F1" w:themeFill="accent1" w:themeFillTint="33"/>
          </w:tcPr>
          <w:p w14:paraId="54148E6E" w14:textId="77777777" w:rsidR="00201D24" w:rsidRPr="00803497" w:rsidRDefault="00201D24" w:rsidP="002D7136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Written Work</w:t>
            </w:r>
          </w:p>
        </w:tc>
        <w:tc>
          <w:tcPr>
            <w:tcW w:w="2146" w:type="dxa"/>
            <w:shd w:val="clear" w:color="auto" w:fill="DBE5F1" w:themeFill="accent1" w:themeFillTint="33"/>
          </w:tcPr>
          <w:p w14:paraId="33A8F52B" w14:textId="77777777" w:rsidR="00201D24" w:rsidRPr="00803497" w:rsidRDefault="00201D24" w:rsidP="002D7136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Use of Gantt Chart or an acceptable</w:t>
            </w:r>
          </w:p>
        </w:tc>
      </w:tr>
      <w:tr w:rsidR="00201D24" w:rsidRPr="00803497" w14:paraId="35A9C2F8" w14:textId="77777777" w:rsidTr="00D64100">
        <w:trPr>
          <w:trHeight w:val="328"/>
        </w:trPr>
        <w:tc>
          <w:tcPr>
            <w:tcW w:w="3209" w:type="dxa"/>
          </w:tcPr>
          <w:p w14:paraId="18CB34EE" w14:textId="77777777" w:rsidR="00201D24" w:rsidRPr="00803497" w:rsidRDefault="00201D24" w:rsidP="002D7136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5171" w:type="dxa"/>
          </w:tcPr>
          <w:p w14:paraId="46BA4CE0" w14:textId="77777777" w:rsidR="00201D24" w:rsidRPr="00803497" w:rsidRDefault="00201D24" w:rsidP="002D7136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 xml:space="preserve">Comments </w:t>
            </w:r>
          </w:p>
        </w:tc>
        <w:tc>
          <w:tcPr>
            <w:tcW w:w="2146" w:type="dxa"/>
          </w:tcPr>
          <w:p w14:paraId="742412FA" w14:textId="77777777" w:rsidR="00201D24" w:rsidRPr="00803497" w:rsidRDefault="00201D24" w:rsidP="002D7136">
            <w:pPr>
              <w:jc w:val="center"/>
              <w:rPr>
                <w:rFonts w:ascii="Arial Narrow" w:hAnsi="Arial Narrow" w:cs="Arial"/>
                <w:b/>
                <w:lang w:val="en-AU"/>
              </w:rPr>
            </w:pPr>
            <w:r w:rsidRPr="00803497">
              <w:rPr>
                <w:rFonts w:ascii="Arial Narrow" w:hAnsi="Arial Narrow" w:cs="Arial"/>
                <w:b/>
                <w:lang w:val="en-AU"/>
              </w:rPr>
              <w:t>1=least - 10= highest</w:t>
            </w:r>
          </w:p>
        </w:tc>
      </w:tr>
      <w:tr w:rsidR="00201D24" w:rsidRPr="00803497" w14:paraId="772BA857" w14:textId="77777777" w:rsidTr="00D64100">
        <w:trPr>
          <w:trHeight w:val="1719"/>
        </w:trPr>
        <w:tc>
          <w:tcPr>
            <w:tcW w:w="3209" w:type="dxa"/>
          </w:tcPr>
          <w:p w14:paraId="694386DE" w14:textId="4EA4167B" w:rsidR="00201D24" w:rsidRPr="00803497" w:rsidRDefault="00201D24" w:rsidP="00B636B7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 xml:space="preserve">Candidate provides a list of citations compiled in EndNote </w:t>
            </w:r>
          </w:p>
          <w:p w14:paraId="5E99D554" w14:textId="1D035145" w:rsidR="00201D24" w:rsidRPr="00803497" w:rsidRDefault="00201D24" w:rsidP="00B636B7">
            <w:pPr>
              <w:pStyle w:val="ListParagraph"/>
              <w:rPr>
                <w:rFonts w:ascii="Arial Narrow" w:hAnsi="Arial Narrow" w:cs="Arial"/>
                <w:lang w:val="en-AU"/>
              </w:rPr>
            </w:pPr>
          </w:p>
          <w:p w14:paraId="2BD83410" w14:textId="6048E345" w:rsidR="00201D24" w:rsidRPr="00803497" w:rsidRDefault="00201D24" w:rsidP="00B636B7">
            <w:pPr>
              <w:rPr>
                <w:rFonts w:ascii="Arial Narrow" w:hAnsi="Arial Narrow" w:cs="Arial"/>
                <w:lang w:val="en-AU"/>
              </w:rPr>
            </w:pPr>
          </w:p>
          <w:p w14:paraId="7F46331D" w14:textId="118A0E39" w:rsidR="00201D24" w:rsidRPr="00803497" w:rsidRDefault="00201D24" w:rsidP="00B636B7">
            <w:pPr>
              <w:pStyle w:val="ListParagraph"/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5171" w:type="dxa"/>
          </w:tcPr>
          <w:p w14:paraId="12A89C03" w14:textId="77777777" w:rsidR="00201D24" w:rsidRPr="00803497" w:rsidRDefault="00201D24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E847B96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7E12201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EB21C87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9576799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ACF30BC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C7BF053" w14:textId="210F3D5D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0B1E8BB" w14:textId="503F5F6C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A3C8315" w14:textId="163DEB9B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08462F6" w14:textId="075E3145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394D4FF" w14:textId="77777777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4323D9F8" w14:textId="5946CEE4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146" w:type="dxa"/>
          </w:tcPr>
          <w:p w14:paraId="516DD170" w14:textId="1EDB56C0" w:rsidR="00201D24" w:rsidRPr="00803497" w:rsidRDefault="00201D24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47666CF1" w14:textId="77777777" w:rsidTr="00D64100">
        <w:trPr>
          <w:trHeight w:val="2582"/>
        </w:trPr>
        <w:tc>
          <w:tcPr>
            <w:tcW w:w="3209" w:type="dxa"/>
          </w:tcPr>
          <w:p w14:paraId="1E96C367" w14:textId="2A2C98DE" w:rsidR="00201D24" w:rsidRPr="00803497" w:rsidRDefault="00201D24" w:rsidP="00B636B7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Candidates’ ability to do in text/ parenthetical referencing</w:t>
            </w:r>
          </w:p>
          <w:p w14:paraId="18D3116D" w14:textId="77777777" w:rsidR="00201D24" w:rsidRPr="00803497" w:rsidRDefault="00201D24" w:rsidP="00B636B7">
            <w:pPr>
              <w:pStyle w:val="ListParagraph"/>
              <w:rPr>
                <w:rFonts w:ascii="Arial Narrow" w:hAnsi="Arial Narrow" w:cs="Arial"/>
                <w:lang w:val="en-AU"/>
              </w:rPr>
            </w:pPr>
          </w:p>
          <w:p w14:paraId="74502F41" w14:textId="77777777" w:rsidR="00201D24" w:rsidRPr="00803497" w:rsidRDefault="00201D24" w:rsidP="00B636B7">
            <w:pPr>
              <w:pStyle w:val="ListParagraph"/>
              <w:rPr>
                <w:rFonts w:ascii="Arial Narrow" w:hAnsi="Arial Narrow" w:cs="Arial"/>
                <w:lang w:val="en-AU"/>
              </w:rPr>
            </w:pPr>
          </w:p>
          <w:p w14:paraId="727884E3" w14:textId="77777777" w:rsidR="00201D24" w:rsidRPr="00803497" w:rsidRDefault="00201D24" w:rsidP="00E72C39">
            <w:pPr>
              <w:rPr>
                <w:rFonts w:ascii="Arial Narrow" w:hAnsi="Arial Narrow" w:cs="Arial"/>
                <w:lang w:val="en-AU"/>
              </w:rPr>
            </w:pPr>
          </w:p>
          <w:p w14:paraId="64512919" w14:textId="77777777" w:rsidR="009275B0" w:rsidRPr="00803497" w:rsidRDefault="009275B0" w:rsidP="00E72C39">
            <w:pPr>
              <w:rPr>
                <w:rFonts w:ascii="Arial Narrow" w:hAnsi="Arial Narrow" w:cs="Arial"/>
                <w:lang w:val="en-AU"/>
              </w:rPr>
            </w:pPr>
          </w:p>
          <w:p w14:paraId="52C01306" w14:textId="77777777" w:rsidR="009275B0" w:rsidRPr="00803497" w:rsidRDefault="009275B0" w:rsidP="00E72C39">
            <w:pPr>
              <w:rPr>
                <w:rFonts w:ascii="Arial Narrow" w:hAnsi="Arial Narrow" w:cs="Arial"/>
                <w:lang w:val="en-AU"/>
              </w:rPr>
            </w:pPr>
          </w:p>
          <w:p w14:paraId="1908699E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4E1AE95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FFEA0B6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BF70D8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18330F2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52DC129C" w14:textId="77777777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1D4309D5" w14:textId="523192DD" w:rsidR="009275B0" w:rsidRPr="00803497" w:rsidRDefault="009275B0" w:rsidP="00E72C39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5171" w:type="dxa"/>
          </w:tcPr>
          <w:p w14:paraId="503EB449" w14:textId="77777777" w:rsidR="00201D24" w:rsidRPr="00803497" w:rsidRDefault="00201D24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E2CD82F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7DA9DB97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C8BFE1A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305F452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3DD846AB" w14:textId="72548591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F94F121" w14:textId="7433D273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31D8AB5" w14:textId="3228D87A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4059F67" w14:textId="77777777" w:rsidR="009275B0" w:rsidRPr="00803497" w:rsidRDefault="009275B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6972C407" w14:textId="77777777" w:rsidR="007C4C3D" w:rsidRPr="00803497" w:rsidRDefault="007C4C3D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0D6134D4" w14:textId="77777777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  <w:p w14:paraId="2FDCE02F" w14:textId="66F2D84F" w:rsidR="00D64100" w:rsidRPr="00803497" w:rsidRDefault="00D64100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</w:tc>
        <w:tc>
          <w:tcPr>
            <w:tcW w:w="2146" w:type="dxa"/>
          </w:tcPr>
          <w:p w14:paraId="47914091" w14:textId="2C3B12CA" w:rsidR="00201D24" w:rsidRPr="00803497" w:rsidRDefault="00201D24" w:rsidP="00B636B7">
            <w:pPr>
              <w:rPr>
                <w:rFonts w:ascii="Arial Narrow" w:hAnsi="Arial Narrow" w:cs="Arial"/>
                <w:b/>
                <w:lang w:val="en-AU"/>
              </w:rPr>
            </w:pPr>
          </w:p>
        </w:tc>
      </w:tr>
      <w:tr w:rsidR="00201D24" w:rsidRPr="00803497" w14:paraId="6C6F574E" w14:textId="77777777" w:rsidTr="00D64100">
        <w:trPr>
          <w:trHeight w:val="2582"/>
        </w:trPr>
        <w:tc>
          <w:tcPr>
            <w:tcW w:w="3209" w:type="dxa"/>
          </w:tcPr>
          <w:p w14:paraId="47608129" w14:textId="77777777" w:rsidR="00201D24" w:rsidRPr="00803497" w:rsidRDefault="00201D24" w:rsidP="009228A3">
            <w:pPr>
              <w:rPr>
                <w:rFonts w:ascii="Arial Narrow" w:hAnsi="Arial Narrow" w:cs="Arial"/>
                <w:lang w:val="en-AU"/>
              </w:rPr>
            </w:pPr>
            <w:r w:rsidRPr="00803497">
              <w:rPr>
                <w:rFonts w:ascii="Arial Narrow" w:hAnsi="Arial Narrow" w:cs="Arial"/>
                <w:lang w:val="en-AU"/>
              </w:rPr>
              <w:t>Structure and quality of Research Proposal and presentation of proposal</w:t>
            </w:r>
          </w:p>
          <w:p w14:paraId="47C32B0D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1782C6E6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7E35E5CA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351A761B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40D619A9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4A4D1D0A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7F19EC00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29E93154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3582E287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434F493B" w14:textId="68CA8AD3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3D3CA249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0C6DA67C" w14:textId="77777777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  <w:p w14:paraId="79982B76" w14:textId="4CB30FB0" w:rsidR="009275B0" w:rsidRPr="00803497" w:rsidRDefault="009275B0" w:rsidP="009228A3">
            <w:pPr>
              <w:rPr>
                <w:rFonts w:ascii="Arial Narrow" w:hAnsi="Arial Narrow" w:cs="Arial"/>
                <w:lang w:val="en-AU"/>
              </w:rPr>
            </w:pPr>
          </w:p>
        </w:tc>
        <w:tc>
          <w:tcPr>
            <w:tcW w:w="5171" w:type="dxa"/>
          </w:tcPr>
          <w:p w14:paraId="431A5131" w14:textId="77777777" w:rsidR="00201D24" w:rsidRPr="00803497" w:rsidRDefault="00201D24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2B8FBE99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F52CAF9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F773BFC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7768C07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9E94EA7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BA56BEE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56D89F3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B8F3F6B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39343F7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1B1FA24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487DABB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7DFB9F5" w14:textId="77777777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5DC834BE" w14:textId="00820AAA" w:rsidR="007C4C3D" w:rsidRPr="00803497" w:rsidRDefault="007C4C3D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  <w:tc>
          <w:tcPr>
            <w:tcW w:w="2146" w:type="dxa"/>
          </w:tcPr>
          <w:p w14:paraId="649C45FF" w14:textId="77777777" w:rsidR="00201D24" w:rsidRPr="00803497" w:rsidRDefault="00201D24" w:rsidP="00B636B7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</w:tc>
      </w:tr>
    </w:tbl>
    <w:p w14:paraId="19C3D72E" w14:textId="3F68DFCB" w:rsidR="00DB4FE7" w:rsidRDefault="00DB4FE7" w:rsidP="002B0C0A">
      <w:pPr>
        <w:spacing w:after="0" w:line="240" w:lineRule="auto"/>
        <w:rPr>
          <w:rFonts w:ascii="Arial Narrow" w:hAnsi="Arial Narrow" w:cs="Arial"/>
          <w:lang w:val="en-AU"/>
        </w:rPr>
      </w:pPr>
    </w:p>
    <w:p w14:paraId="355E4EE1" w14:textId="77777777" w:rsidR="00803497" w:rsidRPr="00803497" w:rsidRDefault="00803497" w:rsidP="002B0C0A">
      <w:pPr>
        <w:spacing w:after="0" w:line="240" w:lineRule="auto"/>
        <w:rPr>
          <w:rFonts w:ascii="Arial Narrow" w:hAnsi="Arial Narrow" w:cs="Arial"/>
          <w:lang w:val="en-AU"/>
        </w:rPr>
      </w:pPr>
    </w:p>
    <w:p w14:paraId="17B2907B" w14:textId="77777777" w:rsidR="00173D10" w:rsidRPr="00803497" w:rsidRDefault="00173D10" w:rsidP="00173D10">
      <w:pPr>
        <w:shd w:val="clear" w:color="auto" w:fill="002060"/>
        <w:spacing w:after="0" w:line="240" w:lineRule="auto"/>
        <w:rPr>
          <w:rFonts w:ascii="Arial Narrow" w:hAnsi="Arial Narrow" w:cs="Arial"/>
          <w:b/>
          <w:lang w:val="en-AU"/>
        </w:rPr>
      </w:pPr>
      <w:r w:rsidRPr="00803497">
        <w:rPr>
          <w:rFonts w:ascii="Arial Narrow" w:hAnsi="Arial Narrow" w:cs="Arial"/>
          <w:b/>
          <w:lang w:val="en-AU"/>
        </w:rPr>
        <w:lastRenderedPageBreak/>
        <w:t xml:space="preserve">ASSESSORS WRITTEN REPORT </w:t>
      </w:r>
    </w:p>
    <w:p w14:paraId="0061BA6D" w14:textId="617052A8" w:rsidR="00A76220" w:rsidRPr="00803497" w:rsidRDefault="00A76220" w:rsidP="00173D10">
      <w:pPr>
        <w:spacing w:after="0" w:line="240" w:lineRule="auto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lang w:val="en-AU"/>
        </w:rPr>
        <w:t>The assessor may provide brief additional comments on the sta</w:t>
      </w:r>
      <w:r w:rsidR="00DB7A1A" w:rsidRPr="00803497">
        <w:rPr>
          <w:rFonts w:ascii="Arial Narrow" w:hAnsi="Arial Narrow" w:cs="Arial"/>
          <w:lang w:val="en-AU"/>
        </w:rPr>
        <w:t>tus of work completed at the</w:t>
      </w:r>
      <w:r w:rsidRPr="00803497">
        <w:rPr>
          <w:rFonts w:ascii="Arial Narrow" w:hAnsi="Arial Narrow" w:cs="Arial"/>
          <w:lang w:val="en-AU"/>
        </w:rPr>
        <w:t xml:space="preserve"> candidature</w:t>
      </w:r>
      <w:r w:rsidR="00DB7A1A" w:rsidRPr="00803497">
        <w:rPr>
          <w:rFonts w:ascii="Arial Narrow" w:hAnsi="Arial Narrow" w:cs="Arial"/>
          <w:lang w:val="en-AU"/>
        </w:rPr>
        <w:t xml:space="preserve"> confirmation</w:t>
      </w:r>
      <w:r w:rsidRPr="00803497">
        <w:rPr>
          <w:rFonts w:ascii="Arial Narrow" w:hAnsi="Arial Narrow" w:cs="Arial"/>
          <w:lang w:val="en-AU"/>
        </w:rPr>
        <w:t xml:space="preserve"> lev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73D10" w:rsidRPr="00803497" w14:paraId="224C6FBA" w14:textId="77777777" w:rsidTr="00173D10">
        <w:tc>
          <w:tcPr>
            <w:tcW w:w="10456" w:type="dxa"/>
          </w:tcPr>
          <w:p w14:paraId="5C139701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E6B7574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1ABE6FE8" w14:textId="4443A215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1ADE228" w14:textId="764CC000" w:rsidR="009275B0" w:rsidRPr="00803497" w:rsidRDefault="009275B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796EA66C" w14:textId="77777777" w:rsidR="009275B0" w:rsidRPr="00803497" w:rsidRDefault="009275B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CE503F5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57BB6F9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C4EFE7C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ED3D47E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431D2CBC" w14:textId="77777777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78FAA1D" w14:textId="3068BE2E" w:rsidR="00173D10" w:rsidRPr="00803497" w:rsidRDefault="00173D1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3D54ABF9" w14:textId="4EA3E9BE" w:rsidR="009275B0" w:rsidRPr="00803497" w:rsidRDefault="009275B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014AF458" w14:textId="5D74E1B5" w:rsidR="009275B0" w:rsidRPr="00803497" w:rsidRDefault="009275B0" w:rsidP="00C322D2">
            <w:pPr>
              <w:rPr>
                <w:rStyle w:val="Strong"/>
                <w:rFonts w:ascii="Arial Narrow" w:hAnsi="Arial Narrow" w:cs="Arial"/>
                <w:b w:val="0"/>
                <w:color w:val="808080" w:themeColor="background1" w:themeShade="80"/>
              </w:rPr>
            </w:pPr>
          </w:p>
          <w:p w14:paraId="6AC1A7BA" w14:textId="664FD2EA" w:rsidR="00173D10" w:rsidRPr="00803497" w:rsidRDefault="00173D10" w:rsidP="00C322D2">
            <w:pPr>
              <w:rPr>
                <w:rFonts w:ascii="Arial Narrow" w:hAnsi="Arial Narrow" w:cs="Arial"/>
                <w:lang w:val="en-AU"/>
              </w:rPr>
            </w:pPr>
          </w:p>
        </w:tc>
      </w:tr>
    </w:tbl>
    <w:p w14:paraId="6E8C655B" w14:textId="6C89FEED" w:rsidR="00C322D2" w:rsidRPr="00803497" w:rsidRDefault="00C322D2" w:rsidP="00C322D2">
      <w:pPr>
        <w:spacing w:after="0" w:line="240" w:lineRule="auto"/>
        <w:rPr>
          <w:rFonts w:ascii="Arial Narrow" w:hAnsi="Arial Narrow" w:cs="Arial"/>
          <w:lang w:val="en-AU"/>
        </w:rPr>
      </w:pPr>
    </w:p>
    <w:p w14:paraId="4CD40A22" w14:textId="77777777" w:rsidR="009275B0" w:rsidRPr="00803497" w:rsidRDefault="009275B0" w:rsidP="009275B0">
      <w:pPr>
        <w:shd w:val="clear" w:color="auto" w:fill="002060"/>
        <w:spacing w:after="0" w:line="240" w:lineRule="auto"/>
        <w:rPr>
          <w:rFonts w:ascii="Arial Narrow" w:hAnsi="Arial Narrow" w:cs="Arial"/>
          <w:b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ASSESSORS RECOMMENDATION</w:t>
      </w:r>
    </w:p>
    <w:p w14:paraId="0505B4B9" w14:textId="77777777" w:rsidR="009275B0" w:rsidRPr="00803497" w:rsidRDefault="009275B0" w:rsidP="00C322D2">
      <w:pPr>
        <w:spacing w:after="0" w:line="240" w:lineRule="auto"/>
        <w:rPr>
          <w:rFonts w:ascii="Arial Narrow" w:hAnsi="Arial Narrow" w:cs="Arial"/>
          <w:lang w:val="en-AU"/>
        </w:rPr>
      </w:pPr>
    </w:p>
    <w:p w14:paraId="1B195516" w14:textId="37C1030E" w:rsidR="00C322D2" w:rsidRPr="00803497" w:rsidRDefault="00C322D2" w:rsidP="00B42B5F">
      <w:pPr>
        <w:spacing w:after="0" w:line="240" w:lineRule="auto"/>
        <w:jc w:val="both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lang w:val="en-AU"/>
        </w:rPr>
        <w:t>The assessor</w:t>
      </w:r>
      <w:r w:rsidR="00FE221A" w:rsidRPr="00803497">
        <w:rPr>
          <w:rFonts w:ascii="Arial Narrow" w:hAnsi="Arial Narrow" w:cs="Arial"/>
          <w:lang w:val="en-AU"/>
        </w:rPr>
        <w:t>'</w:t>
      </w:r>
      <w:r w:rsidRPr="00803497">
        <w:rPr>
          <w:rFonts w:ascii="Arial Narrow" w:hAnsi="Arial Narrow" w:cs="Arial"/>
          <w:lang w:val="en-AU"/>
        </w:rPr>
        <w:t>s reco</w:t>
      </w:r>
      <w:r w:rsidR="00FE221A" w:rsidRPr="00803497">
        <w:rPr>
          <w:rFonts w:ascii="Arial Narrow" w:hAnsi="Arial Narrow" w:cs="Arial"/>
          <w:lang w:val="en-AU"/>
        </w:rPr>
        <w:t>m</w:t>
      </w:r>
      <w:r w:rsidRPr="00803497">
        <w:rPr>
          <w:rFonts w:ascii="Arial Narrow" w:hAnsi="Arial Narrow" w:cs="Arial"/>
          <w:lang w:val="en-AU"/>
        </w:rPr>
        <w:t xml:space="preserve">mendation </w:t>
      </w:r>
      <w:proofErr w:type="gramStart"/>
      <w:r w:rsidRPr="00803497">
        <w:rPr>
          <w:rFonts w:ascii="Arial Narrow" w:hAnsi="Arial Narrow" w:cs="Arial"/>
          <w:lang w:val="en-AU"/>
        </w:rPr>
        <w:t>will be used</w:t>
      </w:r>
      <w:proofErr w:type="gramEnd"/>
      <w:r w:rsidRPr="00803497">
        <w:rPr>
          <w:rFonts w:ascii="Arial Narrow" w:hAnsi="Arial Narrow" w:cs="Arial"/>
          <w:lang w:val="en-AU"/>
        </w:rPr>
        <w:t xml:space="preserve"> by the </w:t>
      </w:r>
      <w:r w:rsidR="000F1262" w:rsidRPr="00803497">
        <w:rPr>
          <w:rFonts w:ascii="Arial Narrow" w:hAnsi="Arial Narrow" w:cs="Arial"/>
          <w:lang w:val="en-AU"/>
        </w:rPr>
        <w:t>ADR to provide</w:t>
      </w:r>
      <w:r w:rsidRPr="00803497">
        <w:rPr>
          <w:rFonts w:ascii="Arial Narrow" w:hAnsi="Arial Narrow" w:cs="Arial"/>
          <w:lang w:val="en-AU"/>
        </w:rPr>
        <w:t xml:space="preserve"> a final report to </w:t>
      </w:r>
      <w:r w:rsidR="004854DB" w:rsidRPr="00803497">
        <w:rPr>
          <w:rFonts w:ascii="Arial Narrow" w:hAnsi="Arial Narrow" w:cs="Arial"/>
          <w:lang w:val="en-AU"/>
        </w:rPr>
        <w:t xml:space="preserve">OPVCR </w:t>
      </w:r>
      <w:r w:rsidR="007A0B01" w:rsidRPr="00803497">
        <w:rPr>
          <w:rFonts w:ascii="Arial Narrow" w:hAnsi="Arial Narrow" w:cs="Arial"/>
          <w:lang w:val="en-AU"/>
        </w:rPr>
        <w:t>for HDRC</w:t>
      </w:r>
      <w:r w:rsidRPr="00803497">
        <w:rPr>
          <w:rFonts w:ascii="Arial Narrow" w:hAnsi="Arial Narrow" w:cs="Arial"/>
          <w:lang w:val="en-AU"/>
        </w:rPr>
        <w:t xml:space="preserve"> to </w:t>
      </w:r>
      <w:r w:rsidR="004854DB" w:rsidRPr="00803497">
        <w:rPr>
          <w:rFonts w:ascii="Arial Narrow" w:hAnsi="Arial Narrow" w:cs="Arial"/>
          <w:lang w:val="en-AU"/>
        </w:rPr>
        <w:t xml:space="preserve">endorse </w:t>
      </w:r>
      <w:r w:rsidR="00EC1F81" w:rsidRPr="00803497">
        <w:rPr>
          <w:rFonts w:ascii="Arial Narrow" w:hAnsi="Arial Narrow" w:cs="Arial"/>
          <w:lang w:val="en-AU"/>
        </w:rPr>
        <w:t xml:space="preserve">the panel’s assessment. </w:t>
      </w:r>
      <w:r w:rsidR="00A76220" w:rsidRPr="00803497">
        <w:rPr>
          <w:rFonts w:ascii="Arial Narrow" w:hAnsi="Arial Narrow" w:cs="Arial"/>
          <w:lang w:val="en-AU"/>
        </w:rPr>
        <w:t xml:space="preserve"> </w:t>
      </w:r>
      <w:r w:rsidR="00A76220" w:rsidRPr="00803497">
        <w:rPr>
          <w:rFonts w:ascii="Arial Narrow" w:hAnsi="Arial Narrow" w:cs="Arial"/>
          <w:i/>
          <w:lang w:val="en-AU"/>
        </w:rPr>
        <w:t xml:space="preserve">Please </w:t>
      </w:r>
      <w:r w:rsidR="00A76220" w:rsidRPr="00803497">
        <w:rPr>
          <w:rFonts w:ascii="Arial Narrow" w:hAnsi="Arial Narrow" w:cs="Arial"/>
          <w:b/>
          <w:i/>
          <w:lang w:val="en-AU"/>
        </w:rPr>
        <w:t>Tick</w:t>
      </w:r>
      <w:r w:rsidR="00A76220" w:rsidRPr="00803497">
        <w:rPr>
          <w:rFonts w:ascii="Arial Narrow" w:hAnsi="Arial Narrow" w:cs="Arial"/>
          <w:i/>
          <w:lang w:val="en-AU"/>
        </w:rPr>
        <w:t xml:space="preserve"> one of the three</w:t>
      </w:r>
      <w:r w:rsidR="00690F98" w:rsidRPr="00803497">
        <w:rPr>
          <w:rFonts w:ascii="Arial Narrow" w:hAnsi="Arial Narrow" w:cs="Arial"/>
          <w:i/>
          <w:lang w:val="en-AU"/>
        </w:rPr>
        <w:t xml:space="preserve"> rec</w:t>
      </w:r>
      <w:r w:rsidR="00FE221A" w:rsidRPr="00803497">
        <w:rPr>
          <w:rFonts w:ascii="Arial Narrow" w:hAnsi="Arial Narrow" w:cs="Arial"/>
          <w:i/>
          <w:lang w:val="en-AU"/>
        </w:rPr>
        <w:t>om</w:t>
      </w:r>
      <w:r w:rsidR="00690F98" w:rsidRPr="00803497">
        <w:rPr>
          <w:rFonts w:ascii="Arial Narrow" w:hAnsi="Arial Narrow" w:cs="Arial"/>
          <w:i/>
          <w:lang w:val="en-AU"/>
        </w:rPr>
        <w:t>mendation</w:t>
      </w:r>
      <w:r w:rsidR="00A76220" w:rsidRPr="00803497">
        <w:rPr>
          <w:rFonts w:ascii="Arial Narrow" w:hAnsi="Arial Narrow" w:cs="Arial"/>
          <w:i/>
          <w:lang w:val="en-AU"/>
        </w:rPr>
        <w:t>s</w:t>
      </w:r>
      <w:r w:rsidR="00690F98" w:rsidRPr="00803497">
        <w:rPr>
          <w:rFonts w:ascii="Arial Narrow" w:hAnsi="Arial Narrow" w:cs="Arial"/>
          <w:i/>
          <w:lang w:val="en-AU"/>
        </w:rPr>
        <w:t xml:space="preserve"> based on your assessment</w:t>
      </w:r>
      <w:r w:rsidR="00690F98" w:rsidRPr="00803497">
        <w:rPr>
          <w:rFonts w:ascii="Arial Narrow" w:hAnsi="Arial Narrow" w:cs="Arial"/>
          <w:lang w:val="en-AU"/>
        </w:rPr>
        <w:t>.</w:t>
      </w:r>
    </w:p>
    <w:p w14:paraId="35E1FEBD" w14:textId="77777777" w:rsidR="00690F98" w:rsidRPr="00803497" w:rsidRDefault="00690F98" w:rsidP="003601EC">
      <w:pPr>
        <w:spacing w:after="0" w:line="240" w:lineRule="auto"/>
        <w:jc w:val="both"/>
        <w:rPr>
          <w:rFonts w:ascii="Arial Narrow" w:hAnsi="Arial Narrow" w:cs="Arial"/>
          <w:lang w:val="en-AU"/>
        </w:rPr>
      </w:pPr>
    </w:p>
    <w:p w14:paraId="39F67905" w14:textId="77777777" w:rsidR="00690F98" w:rsidRPr="00803497" w:rsidRDefault="00690F98" w:rsidP="00B42B5F">
      <w:pPr>
        <w:spacing w:after="0" w:line="240" w:lineRule="auto"/>
        <w:jc w:val="both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lang w:val="en-AU"/>
        </w:rPr>
        <w:t>Based on my assessment:</w:t>
      </w:r>
    </w:p>
    <w:p w14:paraId="3F8D7EEC" w14:textId="77777777" w:rsidR="00C322D2" w:rsidRPr="00803497" w:rsidRDefault="00C322D2" w:rsidP="003601EC">
      <w:pPr>
        <w:spacing w:after="0" w:line="240" w:lineRule="auto"/>
        <w:jc w:val="both"/>
        <w:rPr>
          <w:rFonts w:ascii="Arial Narrow" w:hAnsi="Arial Narrow" w:cs="Arial"/>
          <w:lang w:val="en-AU"/>
        </w:rPr>
      </w:pPr>
    </w:p>
    <w:p w14:paraId="5D011115" w14:textId="447D771F" w:rsidR="00A76220" w:rsidRPr="00803497" w:rsidRDefault="00803497" w:rsidP="00B42B5F">
      <w:pPr>
        <w:numPr>
          <w:ilvl w:val="0"/>
          <w:numId w:val="25"/>
        </w:numPr>
        <w:spacing w:after="160" w:line="259" w:lineRule="auto"/>
        <w:ind w:left="426"/>
        <w:contextualSpacing/>
        <w:jc w:val="both"/>
        <w:rPr>
          <w:rFonts w:ascii="Arial Narrow" w:eastAsia="Calibri" w:hAnsi="Arial Narrow" w:cs="Arial"/>
        </w:rPr>
      </w:pPr>
      <w:sdt>
        <w:sdtPr>
          <w:rPr>
            <w:rFonts w:ascii="Arial Narrow" w:eastAsia="MS Gothic" w:hAnsi="Arial Narrow" w:cs="Arial"/>
            <w:b/>
            <w:bCs/>
          </w:rPr>
          <w:id w:val="1010946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B5F"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="00B42B5F" w:rsidRPr="00803497">
        <w:rPr>
          <w:rFonts w:ascii="Arial Narrow" w:hAnsi="Arial Narrow" w:cs="Arial"/>
          <w:lang w:val="en-AU"/>
        </w:rPr>
        <w:t xml:space="preserve"> </w:t>
      </w:r>
      <w:r w:rsidR="00690F98" w:rsidRPr="00803497">
        <w:rPr>
          <w:rFonts w:ascii="Arial Narrow" w:eastAsia="Calibri" w:hAnsi="Arial Narrow" w:cs="Arial"/>
        </w:rPr>
        <w:t>The ca</w:t>
      </w:r>
      <w:r w:rsidR="00B17C14" w:rsidRPr="00803497">
        <w:rPr>
          <w:rFonts w:ascii="Arial Narrow" w:eastAsia="Calibri" w:hAnsi="Arial Narrow" w:cs="Arial"/>
        </w:rPr>
        <w:t>ndidate’s</w:t>
      </w:r>
      <w:r w:rsidR="009125C5" w:rsidRPr="00803497">
        <w:rPr>
          <w:rFonts w:ascii="Arial Narrow" w:eastAsia="Calibri" w:hAnsi="Arial Narrow" w:cs="Arial"/>
        </w:rPr>
        <w:t xml:space="preserve"> programme of work (Research Proposal)</w:t>
      </w:r>
      <w:r w:rsidR="00706B3C" w:rsidRPr="00803497">
        <w:rPr>
          <w:rFonts w:ascii="Arial Narrow" w:eastAsia="Calibri" w:hAnsi="Arial Narrow" w:cs="Arial"/>
        </w:rPr>
        <w:t xml:space="preserve"> </w:t>
      </w:r>
      <w:proofErr w:type="gramStart"/>
      <w:r w:rsidR="00706B3C" w:rsidRPr="00803497">
        <w:rPr>
          <w:rFonts w:ascii="Arial Narrow" w:eastAsia="Calibri" w:hAnsi="Arial Narrow" w:cs="Arial"/>
        </w:rPr>
        <w:t xml:space="preserve">is </w:t>
      </w:r>
      <w:r w:rsidR="009125C5" w:rsidRPr="00803497">
        <w:rPr>
          <w:rFonts w:ascii="Arial Narrow" w:eastAsia="Calibri" w:hAnsi="Arial Narrow" w:cs="Arial"/>
        </w:rPr>
        <w:t>approved</w:t>
      </w:r>
      <w:proofErr w:type="gramEnd"/>
      <w:r w:rsidR="009125C5" w:rsidRPr="00803497">
        <w:rPr>
          <w:rFonts w:ascii="Arial Narrow" w:eastAsia="Calibri" w:hAnsi="Arial Narrow" w:cs="Arial"/>
        </w:rPr>
        <w:t>, in which case the candidate’</w:t>
      </w:r>
      <w:r w:rsidR="00706B3C" w:rsidRPr="00803497">
        <w:rPr>
          <w:rFonts w:ascii="Arial Narrow" w:eastAsia="Calibri" w:hAnsi="Arial Narrow" w:cs="Arial"/>
        </w:rPr>
        <w:t>s proposal should be</w:t>
      </w:r>
      <w:r w:rsidR="009125C5" w:rsidRPr="00803497">
        <w:rPr>
          <w:rFonts w:ascii="Arial Narrow" w:eastAsia="Calibri" w:hAnsi="Arial Narrow" w:cs="Arial"/>
        </w:rPr>
        <w:t xml:space="preserve"> registered with the OPVCR</w:t>
      </w:r>
      <w:r w:rsidR="00706B3C" w:rsidRPr="00803497">
        <w:rPr>
          <w:rFonts w:ascii="Arial Narrow" w:eastAsia="Calibri" w:hAnsi="Arial Narrow" w:cs="Arial"/>
        </w:rPr>
        <w:t xml:space="preserve"> and the candidature to be confirmed</w:t>
      </w:r>
      <w:r w:rsidR="00B17C14" w:rsidRPr="00803497">
        <w:rPr>
          <w:rFonts w:ascii="Arial Narrow" w:eastAsia="Calibri" w:hAnsi="Arial Narrow" w:cs="Arial"/>
        </w:rPr>
        <w:t>.</w:t>
      </w:r>
    </w:p>
    <w:p w14:paraId="705AB283" w14:textId="1317B1D5" w:rsidR="00690F98" w:rsidRPr="00803497" w:rsidRDefault="00803497" w:rsidP="00B42B5F">
      <w:pPr>
        <w:numPr>
          <w:ilvl w:val="0"/>
          <w:numId w:val="25"/>
        </w:numPr>
        <w:spacing w:after="160" w:line="259" w:lineRule="auto"/>
        <w:ind w:left="426"/>
        <w:contextualSpacing/>
        <w:jc w:val="both"/>
        <w:rPr>
          <w:rFonts w:ascii="Arial Narrow" w:eastAsia="Calibri" w:hAnsi="Arial Narrow" w:cs="Arial"/>
        </w:rPr>
      </w:pPr>
      <w:sdt>
        <w:sdtPr>
          <w:rPr>
            <w:rFonts w:ascii="Arial Narrow" w:eastAsia="MS Gothic" w:hAnsi="Arial Narrow" w:cs="Arial"/>
            <w:b/>
            <w:bCs/>
          </w:rPr>
          <w:id w:val="-16968399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B5F" w:rsidRPr="00803497">
            <w:rPr>
              <w:rFonts w:ascii="Segoe UI Symbol" w:eastAsia="MS Gothic" w:hAnsi="Segoe UI Symbol" w:cs="Segoe UI Symbol"/>
            </w:rPr>
            <w:t>☐</w:t>
          </w:r>
        </w:sdtContent>
      </w:sdt>
      <w:r w:rsidR="00B42B5F" w:rsidRPr="00803497">
        <w:rPr>
          <w:rFonts w:ascii="Arial Narrow" w:hAnsi="Arial Narrow" w:cs="Arial"/>
          <w:lang w:val="en-AU"/>
        </w:rPr>
        <w:t xml:space="preserve"> </w:t>
      </w:r>
      <w:r w:rsidR="00690F98" w:rsidRPr="00803497">
        <w:rPr>
          <w:rFonts w:ascii="Arial Narrow" w:eastAsia="Calibri" w:hAnsi="Arial Narrow" w:cs="Arial"/>
        </w:rPr>
        <w:t>The candidate’s</w:t>
      </w:r>
      <w:r w:rsidR="009125C5" w:rsidRPr="00803497">
        <w:rPr>
          <w:rFonts w:ascii="Arial Narrow" w:eastAsia="Calibri" w:hAnsi="Arial Narrow" w:cs="Arial"/>
        </w:rPr>
        <w:t xml:space="preserve"> programme of work (Research Proposal)</w:t>
      </w:r>
      <w:r w:rsidR="00690F98" w:rsidRPr="00803497">
        <w:rPr>
          <w:rFonts w:ascii="Arial Narrow" w:eastAsia="Calibri" w:hAnsi="Arial Narrow" w:cs="Arial"/>
        </w:rPr>
        <w:t xml:space="preserve"> to be approved, subject to completing amendments to the candidate</w:t>
      </w:r>
      <w:r w:rsidR="00FE221A" w:rsidRPr="00803497">
        <w:rPr>
          <w:rFonts w:ascii="Arial Narrow" w:eastAsia="Calibri" w:hAnsi="Arial Narrow" w:cs="Arial"/>
        </w:rPr>
        <w:t>'</w:t>
      </w:r>
      <w:r w:rsidR="00B17C14" w:rsidRPr="00803497">
        <w:rPr>
          <w:rFonts w:ascii="Arial Narrow" w:eastAsia="Calibri" w:hAnsi="Arial Narrow" w:cs="Arial"/>
        </w:rPr>
        <w:t xml:space="preserve">s </w:t>
      </w:r>
      <w:r w:rsidR="00690F98" w:rsidRPr="00803497">
        <w:rPr>
          <w:rFonts w:ascii="Arial Narrow" w:eastAsia="Calibri" w:hAnsi="Arial Narrow" w:cs="Arial"/>
        </w:rPr>
        <w:t xml:space="preserve">progress </w:t>
      </w:r>
      <w:r w:rsidR="000F1262" w:rsidRPr="00803497">
        <w:rPr>
          <w:rFonts w:ascii="Arial Narrow" w:eastAsia="Calibri" w:hAnsi="Arial Narrow" w:cs="Arial"/>
        </w:rPr>
        <w:t xml:space="preserve">to date within 2 weeks of the assessment to the satisfaction of the ADR and </w:t>
      </w:r>
      <w:r w:rsidR="00D64100" w:rsidRPr="00803497">
        <w:rPr>
          <w:rFonts w:ascii="Arial Narrow" w:eastAsia="Calibri" w:hAnsi="Arial Narrow" w:cs="Arial"/>
        </w:rPr>
        <w:t>Director Research</w:t>
      </w:r>
      <w:r w:rsidR="000F1262" w:rsidRPr="00803497">
        <w:rPr>
          <w:rFonts w:ascii="Arial Narrow" w:eastAsia="Calibri" w:hAnsi="Arial Narrow" w:cs="Arial"/>
        </w:rPr>
        <w:t xml:space="preserve">. </w:t>
      </w:r>
      <w:r w:rsidR="009125C5" w:rsidRPr="00803497">
        <w:rPr>
          <w:rFonts w:ascii="Arial Narrow" w:eastAsia="Calibri" w:hAnsi="Arial Narrow" w:cs="Arial"/>
        </w:rPr>
        <w:t xml:space="preserve">Once the candidate’s research proposal </w:t>
      </w:r>
      <w:proofErr w:type="gramStart"/>
      <w:r w:rsidR="009125C5" w:rsidRPr="00803497">
        <w:rPr>
          <w:rFonts w:ascii="Arial Narrow" w:eastAsia="Calibri" w:hAnsi="Arial Narrow" w:cs="Arial"/>
        </w:rPr>
        <w:t>is approved</w:t>
      </w:r>
      <w:proofErr w:type="gramEnd"/>
      <w:r w:rsidR="009125C5" w:rsidRPr="00803497">
        <w:rPr>
          <w:rFonts w:ascii="Arial Narrow" w:eastAsia="Calibri" w:hAnsi="Arial Narrow" w:cs="Arial"/>
        </w:rPr>
        <w:t>, it should be registered with the OPVCR</w:t>
      </w:r>
      <w:r w:rsidR="00706B3C" w:rsidRPr="00803497">
        <w:rPr>
          <w:rFonts w:ascii="Arial Narrow" w:eastAsia="Calibri" w:hAnsi="Arial Narrow" w:cs="Arial"/>
        </w:rPr>
        <w:t xml:space="preserve"> and candidature to be confirmed</w:t>
      </w:r>
      <w:r w:rsidR="009125C5" w:rsidRPr="00803497">
        <w:rPr>
          <w:rFonts w:ascii="Arial Narrow" w:eastAsia="Calibri" w:hAnsi="Arial Narrow" w:cs="Arial"/>
        </w:rPr>
        <w:t>.</w:t>
      </w:r>
      <w:r w:rsidR="00706B3C" w:rsidRPr="00803497">
        <w:rPr>
          <w:rFonts w:ascii="Arial Narrow" w:eastAsia="Calibri" w:hAnsi="Arial Narrow" w:cs="Arial"/>
        </w:rPr>
        <w:t xml:space="preserve"> </w:t>
      </w:r>
    </w:p>
    <w:p w14:paraId="7CEA5891" w14:textId="77777777" w:rsidR="00E72C39" w:rsidRPr="00803497" w:rsidRDefault="00E72C39" w:rsidP="00E72C39">
      <w:pPr>
        <w:spacing w:after="160" w:line="259" w:lineRule="auto"/>
        <w:ind w:left="426"/>
        <w:contextualSpacing/>
        <w:jc w:val="both"/>
        <w:rPr>
          <w:rFonts w:ascii="Arial Narrow" w:eastAsia="Calibri" w:hAnsi="Arial Narrow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2B5F" w:rsidRPr="00803497" w14:paraId="4D222DCF" w14:textId="77777777" w:rsidTr="00B42B5F">
        <w:tc>
          <w:tcPr>
            <w:tcW w:w="10456" w:type="dxa"/>
          </w:tcPr>
          <w:p w14:paraId="1A3AAAEE" w14:textId="3169F119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37A4B43A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45D8BF77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5232CB4B" w14:textId="6EEF84E9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75CADDB8" w14:textId="37943353" w:rsidR="009275B0" w:rsidRPr="00803497" w:rsidRDefault="009275B0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4B81D197" w14:textId="7EB53DEE" w:rsidR="009275B0" w:rsidRDefault="009275B0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0A15DD8F" w14:textId="0C590E5A" w:rsidR="00803497" w:rsidRDefault="00803497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4F884D10" w14:textId="224B077E" w:rsidR="00803497" w:rsidRDefault="00803497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336B2C8A" w14:textId="77777777" w:rsidR="00803497" w:rsidRPr="00803497" w:rsidRDefault="00803497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68FE2E32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3868C903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73D1E4A4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31239B09" w14:textId="77777777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130321C1" w14:textId="4D362F78" w:rsidR="00B42B5F" w:rsidRPr="00803497" w:rsidRDefault="00B42B5F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50A30C76" w14:textId="3F64133A" w:rsidR="00F16848" w:rsidRPr="00803497" w:rsidRDefault="00F16848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47549BAE" w14:textId="77777777" w:rsidR="00F16848" w:rsidRPr="00803497" w:rsidRDefault="00F16848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  <w:p w14:paraId="66E72924" w14:textId="32000F38" w:rsidR="00F16848" w:rsidRPr="00803497" w:rsidRDefault="00F16848" w:rsidP="00690F98">
            <w:pPr>
              <w:spacing w:after="160" w:line="259" w:lineRule="auto"/>
              <w:contextualSpacing/>
              <w:jc w:val="both"/>
              <w:rPr>
                <w:rFonts w:ascii="Arial Narrow" w:eastAsia="Calibri" w:hAnsi="Arial Narrow" w:cs="Arial"/>
              </w:rPr>
            </w:pPr>
          </w:p>
        </w:tc>
      </w:tr>
    </w:tbl>
    <w:p w14:paraId="2FA6FB47" w14:textId="3886EF45" w:rsidR="00803497" w:rsidRDefault="00803497" w:rsidP="00803497">
      <w:pPr>
        <w:pStyle w:val="ListParagraph"/>
        <w:spacing w:line="240" w:lineRule="auto"/>
        <w:ind w:left="426"/>
        <w:jc w:val="both"/>
        <w:rPr>
          <w:rFonts w:ascii="Arial Narrow" w:hAnsi="Arial Narrow" w:cs="Arial"/>
          <w:lang w:val="en-AU"/>
        </w:rPr>
      </w:pPr>
    </w:p>
    <w:p w14:paraId="73FFF5D6" w14:textId="77777777" w:rsidR="00803497" w:rsidRDefault="00803497" w:rsidP="00803497">
      <w:pPr>
        <w:pStyle w:val="ListParagraph"/>
        <w:spacing w:line="240" w:lineRule="auto"/>
        <w:ind w:left="426"/>
        <w:jc w:val="both"/>
        <w:rPr>
          <w:rFonts w:ascii="Arial Narrow" w:hAnsi="Arial Narrow" w:cs="Arial"/>
          <w:lang w:val="en-AU"/>
        </w:rPr>
      </w:pPr>
    </w:p>
    <w:bookmarkStart w:id="0" w:name="_GoBack"/>
    <w:bookmarkEnd w:id="0"/>
    <w:p w14:paraId="52BB0A47" w14:textId="3518121C" w:rsidR="00803497" w:rsidRPr="00803497" w:rsidRDefault="00803497" w:rsidP="00803497">
      <w:pPr>
        <w:pStyle w:val="ListParagraph"/>
        <w:numPr>
          <w:ilvl w:val="0"/>
          <w:numId w:val="25"/>
        </w:numPr>
        <w:spacing w:line="240" w:lineRule="auto"/>
        <w:ind w:left="426"/>
        <w:jc w:val="both"/>
        <w:rPr>
          <w:rFonts w:ascii="Arial Narrow" w:hAnsi="Arial Narrow" w:cs="Arial"/>
          <w:lang w:val="en-AU"/>
        </w:rPr>
      </w:pPr>
      <w:sdt>
        <w:sdtPr>
          <w:rPr>
            <w:rFonts w:ascii="Arial Narrow" w:eastAsia="MS Gothic" w:hAnsi="Arial Narrow" w:cs="Arial"/>
            <w:b/>
            <w:bCs/>
          </w:rPr>
          <w:id w:val="1984271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</w:rPr>
            <w:t>☐</w:t>
          </w:r>
        </w:sdtContent>
      </w:sdt>
      <w:r w:rsidRPr="00803497">
        <w:rPr>
          <w:rFonts w:ascii="Arial Narrow" w:eastAsia="Calibri" w:hAnsi="Arial Narrow" w:cs="Arial"/>
        </w:rPr>
        <w:t xml:space="preserve"> </w:t>
      </w:r>
      <w:r w:rsidR="00690F98" w:rsidRPr="00803497">
        <w:rPr>
          <w:rFonts w:ascii="Arial Narrow" w:eastAsia="Calibri" w:hAnsi="Arial Narrow" w:cs="Arial"/>
        </w:rPr>
        <w:t>Th</w:t>
      </w:r>
      <w:r w:rsidR="00B17C14" w:rsidRPr="00803497">
        <w:rPr>
          <w:rFonts w:ascii="Arial Narrow" w:eastAsia="Calibri" w:hAnsi="Arial Narrow" w:cs="Arial"/>
        </w:rPr>
        <w:t xml:space="preserve">at the candidate’s </w:t>
      </w:r>
      <w:r w:rsidR="00706B3C" w:rsidRPr="00803497">
        <w:rPr>
          <w:rFonts w:ascii="Arial Narrow" w:eastAsia="Calibri" w:hAnsi="Arial Narrow" w:cs="Arial"/>
        </w:rPr>
        <w:t>programme of work (Research Proposal)</w:t>
      </w:r>
      <w:r w:rsidR="00EC1F81" w:rsidRPr="00803497">
        <w:rPr>
          <w:rFonts w:ascii="Arial Narrow" w:eastAsia="Calibri" w:hAnsi="Arial Narrow" w:cs="Arial"/>
        </w:rPr>
        <w:t xml:space="preserve"> is no</w:t>
      </w:r>
      <w:r w:rsidR="00706B3C" w:rsidRPr="00803497">
        <w:rPr>
          <w:rFonts w:ascii="Arial Narrow" w:eastAsia="Calibri" w:hAnsi="Arial Narrow" w:cs="Arial"/>
        </w:rPr>
        <w:t xml:space="preserve">t adequate for </w:t>
      </w:r>
      <w:r w:rsidR="00BE2BC9" w:rsidRPr="00803497">
        <w:rPr>
          <w:rFonts w:ascii="Arial Narrow" w:eastAsia="Calibri" w:hAnsi="Arial Narrow" w:cs="Arial"/>
        </w:rPr>
        <w:t>c</w:t>
      </w:r>
      <w:r w:rsidR="000A1DF2" w:rsidRPr="00803497">
        <w:rPr>
          <w:rFonts w:ascii="Arial Narrow" w:eastAsia="Calibri" w:hAnsi="Arial Narrow" w:cs="Arial"/>
        </w:rPr>
        <w:t>andidature</w:t>
      </w:r>
      <w:r w:rsidR="00BE2BC9" w:rsidRPr="00803497">
        <w:rPr>
          <w:rFonts w:ascii="Arial Narrow" w:eastAsia="Calibri" w:hAnsi="Arial Narrow" w:cs="Arial"/>
        </w:rPr>
        <w:t xml:space="preserve"> c</w:t>
      </w:r>
      <w:r w:rsidR="00706B3C" w:rsidRPr="00803497">
        <w:rPr>
          <w:rFonts w:ascii="Arial Narrow" w:eastAsia="Calibri" w:hAnsi="Arial Narrow" w:cs="Arial"/>
        </w:rPr>
        <w:t>onfirmation</w:t>
      </w:r>
      <w:r w:rsidR="000A1DF2" w:rsidRPr="00803497">
        <w:rPr>
          <w:rFonts w:ascii="Arial Narrow" w:eastAsia="Calibri" w:hAnsi="Arial Narrow" w:cs="Arial"/>
        </w:rPr>
        <w:t xml:space="preserve">. The candidate </w:t>
      </w:r>
      <w:proofErr w:type="gramStart"/>
      <w:r w:rsidR="000A1DF2" w:rsidRPr="00803497">
        <w:rPr>
          <w:rFonts w:ascii="Arial Narrow" w:eastAsia="Calibri" w:hAnsi="Arial Narrow" w:cs="Arial"/>
        </w:rPr>
        <w:t>should be given</w:t>
      </w:r>
      <w:proofErr w:type="gramEnd"/>
      <w:r w:rsidR="000A1DF2" w:rsidRPr="00803497">
        <w:rPr>
          <w:rFonts w:ascii="Arial Narrow" w:eastAsia="Calibri" w:hAnsi="Arial Narrow" w:cs="Arial"/>
        </w:rPr>
        <w:t xml:space="preserve"> a second chance within two weeks to improve and present.</w:t>
      </w:r>
      <w:r w:rsidR="00B17C14" w:rsidRPr="00803497">
        <w:rPr>
          <w:rFonts w:ascii="Arial Narrow" w:eastAsia="Calibri" w:hAnsi="Arial Narrow" w:cs="Arial"/>
        </w:rPr>
        <w:t xml:space="preserve"> </w:t>
      </w:r>
      <w:r w:rsidR="000A1DF2" w:rsidRPr="00803497">
        <w:rPr>
          <w:rFonts w:ascii="Arial Narrow" w:eastAsia="Calibri" w:hAnsi="Arial Narrow" w:cs="Arial"/>
        </w:rPr>
        <w:t>Comments and suggestions for impr</w:t>
      </w:r>
      <w:r w:rsidR="000F1262" w:rsidRPr="00803497">
        <w:rPr>
          <w:rFonts w:ascii="Arial Narrow" w:eastAsia="Calibri" w:hAnsi="Arial Narrow" w:cs="Arial"/>
        </w:rPr>
        <w:t xml:space="preserve">ovements to </w:t>
      </w:r>
      <w:proofErr w:type="gramStart"/>
      <w:r w:rsidR="000F1262" w:rsidRPr="00803497">
        <w:rPr>
          <w:rFonts w:ascii="Arial Narrow" w:eastAsia="Calibri" w:hAnsi="Arial Narrow" w:cs="Arial"/>
        </w:rPr>
        <w:t>be used</w:t>
      </w:r>
      <w:proofErr w:type="gramEnd"/>
      <w:r w:rsidR="000F1262" w:rsidRPr="00803497">
        <w:rPr>
          <w:rFonts w:ascii="Arial Narrow" w:eastAsia="Calibri" w:hAnsi="Arial Narrow" w:cs="Arial"/>
        </w:rPr>
        <w:t xml:space="preserve"> by the ADR</w:t>
      </w:r>
      <w:r w:rsidR="000A1DF2" w:rsidRPr="00803497">
        <w:rPr>
          <w:rFonts w:ascii="Arial Narrow" w:eastAsia="Calibri" w:hAnsi="Arial Narrow" w:cs="Arial"/>
        </w:rPr>
        <w:t xml:space="preserve"> to provide a written report to </w:t>
      </w:r>
      <w:r w:rsidR="00D64100" w:rsidRPr="00803497">
        <w:rPr>
          <w:rFonts w:ascii="Arial Narrow" w:eastAsia="Calibri" w:hAnsi="Arial Narrow" w:cs="Arial"/>
        </w:rPr>
        <w:t>Director Research</w:t>
      </w:r>
      <w:r w:rsidR="000A1DF2" w:rsidRPr="00803497">
        <w:rPr>
          <w:rFonts w:ascii="Arial Narrow" w:eastAsia="Calibri" w:hAnsi="Arial Narrow" w:cs="Arial"/>
        </w:rPr>
        <w:t xml:space="preserve"> and HDRC for the candi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2B5F" w:rsidRPr="00803497" w14:paraId="2420B83F" w14:textId="77777777" w:rsidTr="00B42B5F">
        <w:tc>
          <w:tcPr>
            <w:tcW w:w="10456" w:type="dxa"/>
          </w:tcPr>
          <w:p w14:paraId="2B67BD29" w14:textId="7D0BB3AC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5D3420E7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73A11C1E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0F714BAE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60C57B13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360B7767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44F7D420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6A6DD053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131A4914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3D1661B8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6D3F8ED0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0DD2F03C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46868680" w14:textId="77777777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7CEFE3C1" w14:textId="50A41E4F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  <w:p w14:paraId="77CA3A05" w14:textId="6E7667B2" w:rsidR="00B42B5F" w:rsidRPr="00803497" w:rsidRDefault="00B42B5F" w:rsidP="00C322D2">
            <w:pPr>
              <w:rPr>
                <w:rFonts w:ascii="Arial Narrow" w:hAnsi="Arial Narrow" w:cs="Arial"/>
                <w:lang w:val="en-AU"/>
              </w:rPr>
            </w:pPr>
          </w:p>
        </w:tc>
      </w:tr>
    </w:tbl>
    <w:p w14:paraId="244591FD" w14:textId="18AE36A7" w:rsidR="00690F98" w:rsidRPr="00803497" w:rsidRDefault="00690F98" w:rsidP="00C322D2">
      <w:pPr>
        <w:spacing w:after="0" w:line="240" w:lineRule="auto"/>
        <w:rPr>
          <w:rFonts w:ascii="Arial Narrow" w:hAnsi="Arial Narrow" w:cs="Arial"/>
          <w:lang w:val="en-AU"/>
        </w:rPr>
      </w:pPr>
    </w:p>
    <w:p w14:paraId="1BFE6A15" w14:textId="4354FB64" w:rsidR="00690F98" w:rsidRPr="00803497" w:rsidRDefault="00690F98" w:rsidP="00B42B5F">
      <w:pPr>
        <w:spacing w:after="0" w:line="240" w:lineRule="auto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Asse</w:t>
      </w:r>
      <w:r w:rsidR="00FE221A" w:rsidRPr="00803497">
        <w:rPr>
          <w:rFonts w:ascii="Arial Narrow" w:hAnsi="Arial Narrow" w:cs="Arial"/>
          <w:b/>
          <w:lang w:val="en-AU"/>
        </w:rPr>
        <w:t>ss</w:t>
      </w:r>
      <w:r w:rsidRPr="00803497">
        <w:rPr>
          <w:rFonts w:ascii="Arial Narrow" w:hAnsi="Arial Narrow" w:cs="Arial"/>
          <w:b/>
          <w:lang w:val="en-AU"/>
        </w:rPr>
        <w:t xml:space="preserve">ors </w:t>
      </w:r>
      <w:r w:rsidR="00B42B5F" w:rsidRPr="00803497">
        <w:rPr>
          <w:rFonts w:ascii="Arial Narrow" w:hAnsi="Arial Narrow" w:cs="Arial"/>
          <w:b/>
          <w:lang w:val="en-AU"/>
        </w:rPr>
        <w:t>Name</w:t>
      </w:r>
      <w:r w:rsidR="00B42B5F" w:rsidRPr="00803497">
        <w:rPr>
          <w:rFonts w:ascii="Arial Narrow" w:hAnsi="Arial Narrow" w:cs="Arial"/>
          <w:lang w:val="en-AU"/>
        </w:rPr>
        <w:t xml:space="preserve">: </w:t>
      </w:r>
      <w:r w:rsidR="00D06611" w:rsidRPr="00803497">
        <w:rPr>
          <w:rFonts w:ascii="Arial Narrow" w:hAnsi="Arial Narrow" w:cs="Arial"/>
          <w:lang w:val="en-AU"/>
        </w:rPr>
        <w:tab/>
      </w:r>
      <w:r w:rsidR="00D64100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</w:t>
      </w:r>
    </w:p>
    <w:p w14:paraId="6F79E53B" w14:textId="77777777" w:rsidR="000A1DF2" w:rsidRPr="00803497" w:rsidRDefault="000A1DF2" w:rsidP="00B42B5F">
      <w:pPr>
        <w:spacing w:after="0" w:line="240" w:lineRule="auto"/>
        <w:rPr>
          <w:rFonts w:ascii="Arial Narrow" w:hAnsi="Arial Narrow" w:cs="Arial"/>
          <w:lang w:val="en-AU"/>
        </w:rPr>
      </w:pPr>
    </w:p>
    <w:p w14:paraId="45E27F42" w14:textId="6B6C3861" w:rsidR="000A1DF2" w:rsidRPr="00803497" w:rsidRDefault="00690F98" w:rsidP="00B42B5F">
      <w:pPr>
        <w:spacing w:after="0" w:line="240" w:lineRule="auto"/>
        <w:rPr>
          <w:rStyle w:val="Strong"/>
          <w:rFonts w:ascii="Arial Narrow" w:hAnsi="Arial Narrow" w:cs="Arial"/>
          <w:b w:val="0"/>
          <w:color w:val="808080" w:themeColor="background1" w:themeShade="80"/>
        </w:rPr>
      </w:pPr>
      <w:r w:rsidRPr="00803497">
        <w:rPr>
          <w:rFonts w:ascii="Arial Narrow" w:hAnsi="Arial Narrow" w:cs="Arial"/>
          <w:b/>
          <w:lang w:val="en-AU"/>
        </w:rPr>
        <w:t>Title</w:t>
      </w:r>
      <w:r w:rsidR="00B42B5F" w:rsidRPr="00803497">
        <w:rPr>
          <w:rFonts w:ascii="Arial Narrow" w:hAnsi="Arial Narrow" w:cs="Arial"/>
          <w:lang w:val="en-AU"/>
        </w:rPr>
        <w:t xml:space="preserve">: </w:t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</w:t>
      </w:r>
    </w:p>
    <w:p w14:paraId="1D528595" w14:textId="77777777" w:rsidR="00B42B5F" w:rsidRPr="00803497" w:rsidRDefault="00B42B5F" w:rsidP="00B42B5F">
      <w:pPr>
        <w:spacing w:after="0" w:line="240" w:lineRule="auto"/>
        <w:rPr>
          <w:rFonts w:ascii="Arial Narrow" w:hAnsi="Arial Narrow" w:cs="Arial"/>
          <w:lang w:val="en-AU"/>
        </w:rPr>
      </w:pPr>
    </w:p>
    <w:p w14:paraId="329E035B" w14:textId="17836611" w:rsidR="00690F98" w:rsidRPr="00803497" w:rsidRDefault="00690F98" w:rsidP="00B42B5F">
      <w:pPr>
        <w:spacing w:after="0" w:line="240" w:lineRule="auto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Signature</w:t>
      </w:r>
      <w:r w:rsidR="00B42B5F" w:rsidRPr="00803497">
        <w:rPr>
          <w:rFonts w:ascii="Arial Narrow" w:hAnsi="Arial Narrow" w:cs="Arial"/>
          <w:lang w:val="en-AU"/>
        </w:rPr>
        <w:t xml:space="preserve">: </w:t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</w:t>
      </w:r>
    </w:p>
    <w:p w14:paraId="11BC25D5" w14:textId="77777777" w:rsidR="000A1DF2" w:rsidRPr="00803497" w:rsidRDefault="000A1DF2" w:rsidP="00B42B5F">
      <w:pPr>
        <w:spacing w:after="0" w:line="240" w:lineRule="auto"/>
        <w:rPr>
          <w:rFonts w:ascii="Arial Narrow" w:hAnsi="Arial Narrow" w:cs="Arial"/>
          <w:lang w:val="en-AU"/>
        </w:rPr>
      </w:pPr>
    </w:p>
    <w:p w14:paraId="72F38D4D" w14:textId="7ED5B686" w:rsidR="00690F98" w:rsidRPr="00803497" w:rsidRDefault="00690F98" w:rsidP="00B42B5F">
      <w:pPr>
        <w:spacing w:after="0" w:line="240" w:lineRule="auto"/>
        <w:rPr>
          <w:rFonts w:ascii="Arial Narrow" w:hAnsi="Arial Narrow" w:cs="Arial"/>
          <w:lang w:val="en-AU"/>
        </w:rPr>
      </w:pPr>
      <w:r w:rsidRPr="00803497">
        <w:rPr>
          <w:rFonts w:ascii="Arial Narrow" w:hAnsi="Arial Narrow" w:cs="Arial"/>
          <w:b/>
          <w:lang w:val="en-AU"/>
        </w:rPr>
        <w:t>Date</w:t>
      </w:r>
      <w:r w:rsidRPr="00803497">
        <w:rPr>
          <w:rFonts w:ascii="Arial Narrow" w:hAnsi="Arial Narrow" w:cs="Arial"/>
          <w:lang w:val="en-AU"/>
        </w:rPr>
        <w:t>:</w:t>
      </w:r>
      <w:r w:rsidR="00B42B5F" w:rsidRPr="00803497">
        <w:rPr>
          <w:rFonts w:ascii="Arial Narrow" w:hAnsi="Arial Narrow" w:cs="Arial"/>
          <w:lang w:val="en-AU"/>
        </w:rPr>
        <w:t xml:space="preserve"> </w:t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Fonts w:ascii="Arial Narrow" w:hAnsi="Arial Narrow" w:cs="Arial"/>
          <w:lang w:val="en-AU"/>
        </w:rPr>
        <w:tab/>
      </w:r>
      <w:r w:rsidR="00D06611" w:rsidRPr="00803497">
        <w:rPr>
          <w:rStyle w:val="Strong"/>
          <w:rFonts w:ascii="Arial Narrow" w:hAnsi="Arial Narrow" w:cs="Arial"/>
          <w:b w:val="0"/>
          <w:color w:val="808080" w:themeColor="background1" w:themeShade="80"/>
        </w:rPr>
        <w:t>________________________________________</w:t>
      </w:r>
    </w:p>
    <w:sectPr w:rsidR="00690F98" w:rsidRPr="00803497" w:rsidSect="00E80837">
      <w:headerReference w:type="default" r:id="rId11"/>
      <w:footerReference w:type="default" r:id="rId12"/>
      <w:pgSz w:w="11906" w:h="16838"/>
      <w:pgMar w:top="241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17E111" w14:textId="77777777" w:rsidR="003C6799" w:rsidRDefault="003C6799" w:rsidP="00BC5A95">
      <w:pPr>
        <w:spacing w:after="0" w:line="240" w:lineRule="auto"/>
      </w:pPr>
      <w:r>
        <w:separator/>
      </w:r>
    </w:p>
  </w:endnote>
  <w:endnote w:type="continuationSeparator" w:id="0">
    <w:p w14:paraId="53A62220" w14:textId="77777777" w:rsidR="003C6799" w:rsidRDefault="003C6799" w:rsidP="00BC5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135676735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E6996C1" w14:textId="7218A31E" w:rsidR="00705637" w:rsidRDefault="00E80837" w:rsidP="00D9131A">
            <w:pPr>
              <w:pStyle w:val="Footer"/>
              <w:jc w:val="right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1312" behindDoc="1" locked="1" layoutInCell="1" allowOverlap="1" wp14:anchorId="555314A0" wp14:editId="451B158E">
                  <wp:simplePos x="0" y="0"/>
                  <wp:positionH relativeFrom="page">
                    <wp:align>left</wp:align>
                  </wp:positionH>
                  <wp:positionV relativeFrom="page">
                    <wp:posOffset>9775190</wp:posOffset>
                  </wp:positionV>
                  <wp:extent cx="7559040" cy="911225"/>
                  <wp:effectExtent l="0" t="0" r="3810" b="3175"/>
                  <wp:wrapNone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NU Letterhead Design Final.png"/>
                          <pic:cNvPicPr/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1471"/>
                          <a:stretch/>
                        </pic:blipFill>
                        <pic:spPr bwMode="auto">
                          <a:xfrm>
                            <a:off x="0" y="0"/>
                            <a:ext cx="7559040" cy="911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05637">
              <w:rPr>
                <w:rFonts w:ascii="Arial Narrow" w:hAnsi="Arial Narrow" w:cs="Arial"/>
                <w:sz w:val="16"/>
                <w:szCs w:val="16"/>
              </w:rPr>
              <w:tab/>
            </w:r>
            <w:r w:rsidR="00705637">
              <w:rPr>
                <w:rFonts w:ascii="Arial Narrow" w:hAnsi="Arial Narrow" w:cs="Arial"/>
                <w:sz w:val="16"/>
                <w:szCs w:val="16"/>
              </w:rPr>
              <w:tab/>
            </w:r>
            <w:r w:rsidR="00705637" w:rsidRPr="009240C8">
              <w:rPr>
                <w:rFonts w:ascii="Arial Narrow" w:hAnsi="Arial Narrow" w:cs="Arial"/>
                <w:sz w:val="16"/>
                <w:szCs w:val="16"/>
              </w:rPr>
              <w:t xml:space="preserve">Page </w: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PAGE </w:instrTex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803497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11</w: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  <w:r w:rsidR="00705637" w:rsidRPr="009240C8">
              <w:rPr>
                <w:rFonts w:ascii="Arial Narrow" w:hAnsi="Arial Narrow" w:cs="Arial"/>
                <w:sz w:val="16"/>
                <w:szCs w:val="16"/>
              </w:rPr>
              <w:t xml:space="preserve"> of </w: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803497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11</w:t>
            </w:r>
            <w:r w:rsidR="00705637"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</w:p>
          <w:p w14:paraId="73C92D52" w14:textId="77777777" w:rsidR="00705637" w:rsidRPr="009240C8" w:rsidRDefault="00705637" w:rsidP="009240C8">
            <w:pPr>
              <w:pStyle w:val="Footer"/>
              <w:jc w:val="right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07DCA05F" w14:textId="77777777" w:rsidR="00705637" w:rsidRPr="009240C8" w:rsidRDefault="00705637" w:rsidP="009240C8">
            <w:pPr>
              <w:pStyle w:val="FootnoteText"/>
              <w:rPr>
                <w:rFonts w:ascii="Arial Narrow" w:hAnsi="Arial Narrow" w:cs="Arial"/>
                <w:sz w:val="16"/>
                <w:szCs w:val="16"/>
                <w:lang w:val="en-NZ"/>
              </w:rPr>
            </w:pPr>
          </w:p>
          <w:p w14:paraId="36012079" w14:textId="77777777" w:rsidR="00705637" w:rsidRPr="009240C8" w:rsidRDefault="00803497" w:rsidP="009240C8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B57183" w14:textId="77777777" w:rsidR="003C6799" w:rsidRDefault="003C6799" w:rsidP="00BC5A95">
      <w:pPr>
        <w:spacing w:after="0" w:line="240" w:lineRule="auto"/>
      </w:pPr>
      <w:r>
        <w:separator/>
      </w:r>
    </w:p>
  </w:footnote>
  <w:footnote w:type="continuationSeparator" w:id="0">
    <w:p w14:paraId="4AE982D3" w14:textId="77777777" w:rsidR="003C6799" w:rsidRDefault="003C6799" w:rsidP="00BC5A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4BD39" w14:textId="6FE80604" w:rsidR="00D9131A" w:rsidRDefault="00D054BC" w:rsidP="00D054BC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333BB812" wp14:editId="4C6CDCD6">
          <wp:simplePos x="0" y="0"/>
          <wp:positionH relativeFrom="page">
            <wp:posOffset>-2540</wp:posOffset>
          </wp:positionH>
          <wp:positionV relativeFrom="page">
            <wp:posOffset>-44450</wp:posOffset>
          </wp:positionV>
          <wp:extent cx="7559040" cy="1571625"/>
          <wp:effectExtent l="0" t="0" r="3810" b="9525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55904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FFAC2C" w14:textId="07DC3E78" w:rsidR="00D054BC" w:rsidRDefault="00D054BC" w:rsidP="00D054BC">
    <w:pPr>
      <w:pStyle w:val="Header"/>
      <w:ind w:left="284"/>
      <w:jc w:val="center"/>
    </w:pPr>
  </w:p>
  <w:p w14:paraId="27552F4D" w14:textId="77777777" w:rsidR="00D054BC" w:rsidRDefault="00D054BC" w:rsidP="00D9131A">
    <w:pPr>
      <w:pStyle w:val="Header"/>
      <w:ind w:left="284"/>
    </w:pPr>
  </w:p>
  <w:p w14:paraId="72361BA1" w14:textId="77777777" w:rsidR="00D9131A" w:rsidRDefault="00D913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7707B"/>
    <w:multiLevelType w:val="hybridMultilevel"/>
    <w:tmpl w:val="A5E2574E"/>
    <w:lvl w:ilvl="0" w:tplc="502C2A6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620C1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0351E"/>
    <w:multiLevelType w:val="multilevel"/>
    <w:tmpl w:val="A054211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A10382B"/>
    <w:multiLevelType w:val="hybridMultilevel"/>
    <w:tmpl w:val="AE349B24"/>
    <w:lvl w:ilvl="0" w:tplc="1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B36B9"/>
    <w:multiLevelType w:val="hybridMultilevel"/>
    <w:tmpl w:val="B1A80014"/>
    <w:lvl w:ilvl="0" w:tplc="8FCAA6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3101EA"/>
    <w:multiLevelType w:val="hybridMultilevel"/>
    <w:tmpl w:val="1EE23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20203"/>
    <w:multiLevelType w:val="multilevel"/>
    <w:tmpl w:val="A26C852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14A7752D"/>
    <w:multiLevelType w:val="hybridMultilevel"/>
    <w:tmpl w:val="82A8EC68"/>
    <w:lvl w:ilvl="0" w:tplc="FC1A0A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6A6758"/>
    <w:multiLevelType w:val="hybridMultilevel"/>
    <w:tmpl w:val="0F488812"/>
    <w:lvl w:ilvl="0" w:tplc="A8E6E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333BEC"/>
    <w:multiLevelType w:val="hybridMultilevel"/>
    <w:tmpl w:val="B6626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87027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34ACA"/>
    <w:multiLevelType w:val="hybridMultilevel"/>
    <w:tmpl w:val="9B40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932C5"/>
    <w:multiLevelType w:val="hybridMultilevel"/>
    <w:tmpl w:val="F67ED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53FA2"/>
    <w:multiLevelType w:val="hybridMultilevel"/>
    <w:tmpl w:val="DCD222FA"/>
    <w:lvl w:ilvl="0" w:tplc="FC1A0A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65E7A"/>
    <w:multiLevelType w:val="hybridMultilevel"/>
    <w:tmpl w:val="CD1EB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100A3"/>
    <w:multiLevelType w:val="hybridMultilevel"/>
    <w:tmpl w:val="804C8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F23FA"/>
    <w:multiLevelType w:val="hybridMultilevel"/>
    <w:tmpl w:val="F3E4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31CEA"/>
    <w:multiLevelType w:val="hybridMultilevel"/>
    <w:tmpl w:val="C0AAE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B169F6"/>
    <w:multiLevelType w:val="hybridMultilevel"/>
    <w:tmpl w:val="3EE2AFE6"/>
    <w:lvl w:ilvl="0" w:tplc="613A744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3630D"/>
    <w:multiLevelType w:val="hybridMultilevel"/>
    <w:tmpl w:val="E6BA027E"/>
    <w:lvl w:ilvl="0" w:tplc="D764DA1C">
      <w:start w:val="1"/>
      <w:numFmt w:val="lowerLetter"/>
      <w:lvlText w:val="(%1)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7C3842"/>
    <w:multiLevelType w:val="hybridMultilevel"/>
    <w:tmpl w:val="D0DC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CE5380"/>
    <w:multiLevelType w:val="hybridMultilevel"/>
    <w:tmpl w:val="9F5C3A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EE2DE0"/>
    <w:multiLevelType w:val="hybridMultilevel"/>
    <w:tmpl w:val="A7528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04342"/>
    <w:multiLevelType w:val="hybridMultilevel"/>
    <w:tmpl w:val="93444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A308D1"/>
    <w:multiLevelType w:val="hybridMultilevel"/>
    <w:tmpl w:val="4E769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9360A"/>
    <w:multiLevelType w:val="hybridMultilevel"/>
    <w:tmpl w:val="59243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C31F33"/>
    <w:multiLevelType w:val="hybridMultilevel"/>
    <w:tmpl w:val="1CCAB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C6F6C"/>
    <w:multiLevelType w:val="hybridMultilevel"/>
    <w:tmpl w:val="FF5650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4A8462B"/>
    <w:multiLevelType w:val="hybridMultilevel"/>
    <w:tmpl w:val="FB6A9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397CD7"/>
    <w:multiLevelType w:val="hybridMultilevel"/>
    <w:tmpl w:val="03BCA1C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600600D"/>
    <w:multiLevelType w:val="hybridMultilevel"/>
    <w:tmpl w:val="D2C20C24"/>
    <w:lvl w:ilvl="0" w:tplc="EADCBFD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C7F12"/>
    <w:multiLevelType w:val="hybridMultilevel"/>
    <w:tmpl w:val="65F86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D944FC"/>
    <w:multiLevelType w:val="hybridMultilevel"/>
    <w:tmpl w:val="95C2D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00516B"/>
    <w:multiLevelType w:val="hybridMultilevel"/>
    <w:tmpl w:val="73AE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262EE"/>
    <w:multiLevelType w:val="hybridMultilevel"/>
    <w:tmpl w:val="40EA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0"/>
  </w:num>
  <w:num w:numId="3">
    <w:abstractNumId w:val="31"/>
  </w:num>
  <w:num w:numId="4">
    <w:abstractNumId w:val="7"/>
  </w:num>
  <w:num w:numId="5">
    <w:abstractNumId w:val="3"/>
  </w:num>
  <w:num w:numId="6">
    <w:abstractNumId w:val="29"/>
  </w:num>
  <w:num w:numId="7">
    <w:abstractNumId w:val="26"/>
  </w:num>
  <w:num w:numId="8">
    <w:abstractNumId w:val="10"/>
  </w:num>
  <w:num w:numId="9">
    <w:abstractNumId w:val="1"/>
  </w:num>
  <w:num w:numId="10">
    <w:abstractNumId w:val="35"/>
  </w:num>
  <w:num w:numId="11">
    <w:abstractNumId w:val="11"/>
  </w:num>
  <w:num w:numId="12">
    <w:abstractNumId w:val="18"/>
  </w:num>
  <w:num w:numId="13">
    <w:abstractNumId w:val="21"/>
  </w:num>
  <w:num w:numId="14">
    <w:abstractNumId w:val="15"/>
  </w:num>
  <w:num w:numId="15">
    <w:abstractNumId w:val="24"/>
  </w:num>
  <w:num w:numId="16">
    <w:abstractNumId w:val="27"/>
  </w:num>
  <w:num w:numId="17">
    <w:abstractNumId w:val="4"/>
  </w:num>
  <w:num w:numId="18">
    <w:abstractNumId w:val="19"/>
  </w:num>
  <w:num w:numId="19">
    <w:abstractNumId w:val="12"/>
  </w:num>
  <w:num w:numId="20">
    <w:abstractNumId w:val="25"/>
  </w:num>
  <w:num w:numId="21">
    <w:abstractNumId w:val="2"/>
  </w:num>
  <w:num w:numId="22">
    <w:abstractNumId w:val="28"/>
  </w:num>
  <w:num w:numId="23">
    <w:abstractNumId w:val="20"/>
  </w:num>
  <w:num w:numId="24">
    <w:abstractNumId w:val="22"/>
  </w:num>
  <w:num w:numId="25">
    <w:abstractNumId w:val="5"/>
  </w:num>
  <w:num w:numId="26">
    <w:abstractNumId w:val="8"/>
  </w:num>
  <w:num w:numId="27">
    <w:abstractNumId w:val="14"/>
  </w:num>
  <w:num w:numId="28">
    <w:abstractNumId w:val="23"/>
  </w:num>
  <w:num w:numId="29">
    <w:abstractNumId w:val="16"/>
  </w:num>
  <w:num w:numId="30">
    <w:abstractNumId w:val="34"/>
  </w:num>
  <w:num w:numId="31">
    <w:abstractNumId w:val="32"/>
  </w:num>
  <w:num w:numId="32">
    <w:abstractNumId w:val="13"/>
  </w:num>
  <w:num w:numId="33">
    <w:abstractNumId w:val="17"/>
  </w:num>
  <w:num w:numId="34">
    <w:abstractNumId w:val="33"/>
  </w:num>
  <w:num w:numId="35">
    <w:abstractNumId w:val="6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AU" w:vendorID="64" w:dllVersion="6" w:nlCheck="1" w:checkStyle="0"/>
  <w:activeWritingStyle w:appName="MSWord" w:lang="en-NZ" w:vendorID="64" w:dllVersion="6" w:nlCheck="1" w:checkStyle="0"/>
  <w:activeWritingStyle w:appName="MSWord" w:lang="en-US" w:vendorID="64" w:dllVersion="6" w:nlCheck="1" w:checkStyle="0"/>
  <w:activeWritingStyle w:appName="MSWord" w:lang="en-NZ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131078" w:nlCheck="1" w:checkStyle="0"/>
  <w:activeWritingStyle w:appName="MSWord" w:lang="en-NZ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DY2sTA3NjQwNTRV0lEKTi0uzszPAykwsqwFAPrsZf0tAAAA"/>
  </w:docVars>
  <w:rsids>
    <w:rsidRoot w:val="00B80111"/>
    <w:rsid w:val="000479C1"/>
    <w:rsid w:val="00050F63"/>
    <w:rsid w:val="000548B0"/>
    <w:rsid w:val="00064C32"/>
    <w:rsid w:val="00074A5D"/>
    <w:rsid w:val="00083EFD"/>
    <w:rsid w:val="00097DDE"/>
    <w:rsid w:val="000A0CD0"/>
    <w:rsid w:val="000A1DF2"/>
    <w:rsid w:val="000A701E"/>
    <w:rsid w:val="000B4869"/>
    <w:rsid w:val="000C4F6F"/>
    <w:rsid w:val="000C6F80"/>
    <w:rsid w:val="000D1440"/>
    <w:rsid w:val="000E0651"/>
    <w:rsid w:val="000E76A8"/>
    <w:rsid w:val="000F1262"/>
    <w:rsid w:val="0011049C"/>
    <w:rsid w:val="00170CE9"/>
    <w:rsid w:val="00173D10"/>
    <w:rsid w:val="00182E0A"/>
    <w:rsid w:val="00182FCA"/>
    <w:rsid w:val="00184F17"/>
    <w:rsid w:val="0019471A"/>
    <w:rsid w:val="00194FB1"/>
    <w:rsid w:val="001B5414"/>
    <w:rsid w:val="001C0439"/>
    <w:rsid w:val="001C2716"/>
    <w:rsid w:val="001C2851"/>
    <w:rsid w:val="001D5E18"/>
    <w:rsid w:val="001D6209"/>
    <w:rsid w:val="001E3830"/>
    <w:rsid w:val="001F4061"/>
    <w:rsid w:val="00200091"/>
    <w:rsid w:val="00201D24"/>
    <w:rsid w:val="002052A0"/>
    <w:rsid w:val="002243B3"/>
    <w:rsid w:val="00255ECA"/>
    <w:rsid w:val="00274038"/>
    <w:rsid w:val="00292570"/>
    <w:rsid w:val="002B0534"/>
    <w:rsid w:val="002B0C0A"/>
    <w:rsid w:val="002B1465"/>
    <w:rsid w:val="002B1D9A"/>
    <w:rsid w:val="002B7E50"/>
    <w:rsid w:val="002C0137"/>
    <w:rsid w:val="002D6A2E"/>
    <w:rsid w:val="002E5338"/>
    <w:rsid w:val="003165F2"/>
    <w:rsid w:val="00321600"/>
    <w:rsid w:val="0033264D"/>
    <w:rsid w:val="00340650"/>
    <w:rsid w:val="003601EC"/>
    <w:rsid w:val="003663C0"/>
    <w:rsid w:val="0038181A"/>
    <w:rsid w:val="003A3A97"/>
    <w:rsid w:val="003A689E"/>
    <w:rsid w:val="003A7CD0"/>
    <w:rsid w:val="003B1FFC"/>
    <w:rsid w:val="003B7576"/>
    <w:rsid w:val="003C41BF"/>
    <w:rsid w:val="003C6799"/>
    <w:rsid w:val="003C7C48"/>
    <w:rsid w:val="003D00F0"/>
    <w:rsid w:val="003F0215"/>
    <w:rsid w:val="003F5B1E"/>
    <w:rsid w:val="00413977"/>
    <w:rsid w:val="00427EF2"/>
    <w:rsid w:val="00434A3C"/>
    <w:rsid w:val="004430A0"/>
    <w:rsid w:val="00465E66"/>
    <w:rsid w:val="0047580E"/>
    <w:rsid w:val="00476733"/>
    <w:rsid w:val="004819CA"/>
    <w:rsid w:val="004854DB"/>
    <w:rsid w:val="004A26C8"/>
    <w:rsid w:val="004B7076"/>
    <w:rsid w:val="004B76C6"/>
    <w:rsid w:val="004C47C6"/>
    <w:rsid w:val="004D20B7"/>
    <w:rsid w:val="004E7DF0"/>
    <w:rsid w:val="004F317E"/>
    <w:rsid w:val="00531143"/>
    <w:rsid w:val="00533FDA"/>
    <w:rsid w:val="00536AFF"/>
    <w:rsid w:val="00537561"/>
    <w:rsid w:val="00557FB2"/>
    <w:rsid w:val="00565163"/>
    <w:rsid w:val="00575F55"/>
    <w:rsid w:val="00580DB4"/>
    <w:rsid w:val="00595CE6"/>
    <w:rsid w:val="00596D30"/>
    <w:rsid w:val="0059754A"/>
    <w:rsid w:val="005A21A2"/>
    <w:rsid w:val="005C06AC"/>
    <w:rsid w:val="005E235F"/>
    <w:rsid w:val="006054B4"/>
    <w:rsid w:val="0061239D"/>
    <w:rsid w:val="006159C3"/>
    <w:rsid w:val="00640516"/>
    <w:rsid w:val="00654690"/>
    <w:rsid w:val="00684449"/>
    <w:rsid w:val="00690F98"/>
    <w:rsid w:val="00696A1E"/>
    <w:rsid w:val="006A01FF"/>
    <w:rsid w:val="006A7375"/>
    <w:rsid w:val="006B11BF"/>
    <w:rsid w:val="006B5E18"/>
    <w:rsid w:val="006C1F31"/>
    <w:rsid w:val="006C43B7"/>
    <w:rsid w:val="006F5563"/>
    <w:rsid w:val="0070224C"/>
    <w:rsid w:val="00705637"/>
    <w:rsid w:val="00706B3C"/>
    <w:rsid w:val="00732D51"/>
    <w:rsid w:val="00740D5B"/>
    <w:rsid w:val="0074551E"/>
    <w:rsid w:val="00780EC2"/>
    <w:rsid w:val="007A0B01"/>
    <w:rsid w:val="007A2285"/>
    <w:rsid w:val="007C259D"/>
    <w:rsid w:val="007C4C3D"/>
    <w:rsid w:val="007E0FB0"/>
    <w:rsid w:val="00803497"/>
    <w:rsid w:val="00815BF2"/>
    <w:rsid w:val="00827F25"/>
    <w:rsid w:val="008414F6"/>
    <w:rsid w:val="0084732D"/>
    <w:rsid w:val="00856643"/>
    <w:rsid w:val="00885CAC"/>
    <w:rsid w:val="008A1C08"/>
    <w:rsid w:val="008A731B"/>
    <w:rsid w:val="008B2C94"/>
    <w:rsid w:val="008C2DC1"/>
    <w:rsid w:val="008C5D90"/>
    <w:rsid w:val="008F3FA5"/>
    <w:rsid w:val="009039BE"/>
    <w:rsid w:val="00904E8D"/>
    <w:rsid w:val="009125C5"/>
    <w:rsid w:val="00916FED"/>
    <w:rsid w:val="00917BDC"/>
    <w:rsid w:val="009228A3"/>
    <w:rsid w:val="009240C8"/>
    <w:rsid w:val="009252CB"/>
    <w:rsid w:val="0092731D"/>
    <w:rsid w:val="009275B0"/>
    <w:rsid w:val="009300B2"/>
    <w:rsid w:val="009629FC"/>
    <w:rsid w:val="0097434C"/>
    <w:rsid w:val="00997B92"/>
    <w:rsid w:val="009A020E"/>
    <w:rsid w:val="009A286C"/>
    <w:rsid w:val="009D0DF0"/>
    <w:rsid w:val="009D7305"/>
    <w:rsid w:val="009E6D5E"/>
    <w:rsid w:val="009F4BC1"/>
    <w:rsid w:val="009F4DAE"/>
    <w:rsid w:val="009F506C"/>
    <w:rsid w:val="00A11B38"/>
    <w:rsid w:val="00A231B2"/>
    <w:rsid w:val="00A24BC5"/>
    <w:rsid w:val="00A328E3"/>
    <w:rsid w:val="00A50F97"/>
    <w:rsid w:val="00A64A6A"/>
    <w:rsid w:val="00A6714B"/>
    <w:rsid w:val="00A76055"/>
    <w:rsid w:val="00A76220"/>
    <w:rsid w:val="00A968EB"/>
    <w:rsid w:val="00AC12E3"/>
    <w:rsid w:val="00AC21DF"/>
    <w:rsid w:val="00AD218F"/>
    <w:rsid w:val="00B11E70"/>
    <w:rsid w:val="00B17C14"/>
    <w:rsid w:val="00B226C4"/>
    <w:rsid w:val="00B27A04"/>
    <w:rsid w:val="00B369DC"/>
    <w:rsid w:val="00B37A3F"/>
    <w:rsid w:val="00B42B5F"/>
    <w:rsid w:val="00B44585"/>
    <w:rsid w:val="00B54BE8"/>
    <w:rsid w:val="00B636B7"/>
    <w:rsid w:val="00B63927"/>
    <w:rsid w:val="00B7793D"/>
    <w:rsid w:val="00B80111"/>
    <w:rsid w:val="00B838CB"/>
    <w:rsid w:val="00B95E69"/>
    <w:rsid w:val="00BC57C8"/>
    <w:rsid w:val="00BC5A95"/>
    <w:rsid w:val="00BD7A64"/>
    <w:rsid w:val="00BE2BC9"/>
    <w:rsid w:val="00BE417C"/>
    <w:rsid w:val="00BF561E"/>
    <w:rsid w:val="00C02006"/>
    <w:rsid w:val="00C02B75"/>
    <w:rsid w:val="00C05870"/>
    <w:rsid w:val="00C17028"/>
    <w:rsid w:val="00C249E2"/>
    <w:rsid w:val="00C322D2"/>
    <w:rsid w:val="00C42052"/>
    <w:rsid w:val="00C42DFA"/>
    <w:rsid w:val="00C42EFE"/>
    <w:rsid w:val="00C87763"/>
    <w:rsid w:val="00C973B1"/>
    <w:rsid w:val="00CA1493"/>
    <w:rsid w:val="00CA4241"/>
    <w:rsid w:val="00CC2853"/>
    <w:rsid w:val="00CD3A27"/>
    <w:rsid w:val="00D054BC"/>
    <w:rsid w:val="00D06611"/>
    <w:rsid w:val="00D16CF9"/>
    <w:rsid w:val="00D224AB"/>
    <w:rsid w:val="00D44CAD"/>
    <w:rsid w:val="00D5455B"/>
    <w:rsid w:val="00D563BD"/>
    <w:rsid w:val="00D5661D"/>
    <w:rsid w:val="00D626B1"/>
    <w:rsid w:val="00D64100"/>
    <w:rsid w:val="00D6717B"/>
    <w:rsid w:val="00D73618"/>
    <w:rsid w:val="00D74AAA"/>
    <w:rsid w:val="00D758F9"/>
    <w:rsid w:val="00D8261D"/>
    <w:rsid w:val="00D87903"/>
    <w:rsid w:val="00D9131A"/>
    <w:rsid w:val="00D94EE3"/>
    <w:rsid w:val="00DA3020"/>
    <w:rsid w:val="00DB4FE7"/>
    <w:rsid w:val="00DB6783"/>
    <w:rsid w:val="00DB7A1A"/>
    <w:rsid w:val="00DC33F4"/>
    <w:rsid w:val="00DC53EC"/>
    <w:rsid w:val="00DC5AA2"/>
    <w:rsid w:val="00DE0757"/>
    <w:rsid w:val="00DE5D63"/>
    <w:rsid w:val="00DF262F"/>
    <w:rsid w:val="00E1079E"/>
    <w:rsid w:val="00E46B88"/>
    <w:rsid w:val="00E65870"/>
    <w:rsid w:val="00E66613"/>
    <w:rsid w:val="00E66DF6"/>
    <w:rsid w:val="00E71037"/>
    <w:rsid w:val="00E7286E"/>
    <w:rsid w:val="00E72C39"/>
    <w:rsid w:val="00E80837"/>
    <w:rsid w:val="00E87BA2"/>
    <w:rsid w:val="00E933AF"/>
    <w:rsid w:val="00EA118E"/>
    <w:rsid w:val="00EC1F81"/>
    <w:rsid w:val="00EC1FCA"/>
    <w:rsid w:val="00EC237D"/>
    <w:rsid w:val="00F008C7"/>
    <w:rsid w:val="00F14B0D"/>
    <w:rsid w:val="00F16848"/>
    <w:rsid w:val="00F203C1"/>
    <w:rsid w:val="00F24B5C"/>
    <w:rsid w:val="00F43C52"/>
    <w:rsid w:val="00F63F63"/>
    <w:rsid w:val="00F66ABF"/>
    <w:rsid w:val="00F83327"/>
    <w:rsid w:val="00FC063A"/>
    <w:rsid w:val="00FC149F"/>
    <w:rsid w:val="00FD3E92"/>
    <w:rsid w:val="00FE1AEB"/>
    <w:rsid w:val="00FE221A"/>
    <w:rsid w:val="00FF6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C00A601"/>
  <w15:docId w15:val="{E0EE373C-0930-44E6-8CB9-37DBD3936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56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56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1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11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95"/>
  </w:style>
  <w:style w:type="paragraph" w:styleId="Footer">
    <w:name w:val="footer"/>
    <w:basedOn w:val="Normal"/>
    <w:link w:val="Foot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95"/>
  </w:style>
  <w:style w:type="paragraph" w:styleId="FootnoteText">
    <w:name w:val="footnote text"/>
    <w:basedOn w:val="Normal"/>
    <w:link w:val="FootnoteTextChar"/>
    <w:uiPriority w:val="99"/>
    <w:unhideWhenUsed/>
    <w:rsid w:val="0092731D"/>
    <w:pPr>
      <w:spacing w:after="0" w:line="240" w:lineRule="auto"/>
    </w:pPr>
    <w:rPr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731D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92731D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C28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28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240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21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56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BF561E"/>
    <w:rPr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533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3F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3F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3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3F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A1DF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548B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548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5" ma:contentTypeDescription="Create a new document." ma:contentTypeScope="" ma:versionID="84b3d4ccd4bd24034ae6f919582de59e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44fa96b7bfa1f0cc6941ef717af5df58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AEE56630-B5D7-4C36-9126-8169561F99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2258BE-47E6-43CC-98F5-7F09DC26C0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52DBE1-CD5E-43CC-9641-6D90DBA15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9b349c-81c5-48ff-81d6-c576acb00b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6BE3FE-57A7-4320-874D-AC0A5E2FD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1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pak Chand</dc:creator>
  <cp:lastModifiedBy>Shagufta Hussain</cp:lastModifiedBy>
  <cp:revision>10</cp:revision>
  <cp:lastPrinted>2019-10-14T00:10:00Z</cp:lastPrinted>
  <dcterms:created xsi:type="dcterms:W3CDTF">2020-11-26T00:38:00Z</dcterms:created>
  <dcterms:modified xsi:type="dcterms:W3CDTF">2021-02-23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